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FC480AF" w14:textId="3D5CBE90" w:rsidR="00E21726" w:rsidRDefault="00F8292E">
      <w:pPr>
        <w:spacing w:after="0"/>
        <w:rPr>
          <w:b/>
          <w:sz w:val="24"/>
          <w:u w:val="single"/>
          <w:lang w:val="en-US"/>
        </w:rPr>
      </w:pPr>
      <w:r w:rsidRPr="00AC7411">
        <w:rPr>
          <w:b/>
          <w:sz w:val="24"/>
          <w:u w:val="single"/>
          <w:lang w:val="en-US"/>
        </w:rPr>
        <w:t>A</w:t>
      </w:r>
      <w:r w:rsidR="00177418">
        <w:rPr>
          <w:b/>
          <w:sz w:val="24"/>
          <w:u w:val="single"/>
          <w:lang w:val="en-US"/>
        </w:rPr>
        <w:t>p</w:t>
      </w:r>
      <w:r w:rsidR="00D3721B">
        <w:rPr>
          <w:b/>
          <w:sz w:val="24"/>
          <w:u w:val="single"/>
          <w:lang w:val="en-US"/>
        </w:rPr>
        <w:t>pendix S</w:t>
      </w:r>
      <w:r w:rsidR="006B189B">
        <w:rPr>
          <w:b/>
          <w:sz w:val="24"/>
          <w:u w:val="single"/>
          <w:lang w:val="en-US"/>
        </w:rPr>
        <w:t>1</w:t>
      </w:r>
      <w:r w:rsidR="00932F53" w:rsidRPr="00AC7411">
        <w:rPr>
          <w:b/>
          <w:sz w:val="24"/>
          <w:u w:val="single"/>
          <w:lang w:val="en-US"/>
        </w:rPr>
        <w:t xml:space="preserve"> </w:t>
      </w:r>
      <w:r w:rsidR="006B189B">
        <w:rPr>
          <w:b/>
          <w:sz w:val="24"/>
          <w:u w:val="single"/>
          <w:lang w:val="en-US"/>
        </w:rPr>
        <w:t>–</w:t>
      </w:r>
      <w:r w:rsidR="008F3665">
        <w:rPr>
          <w:b/>
          <w:sz w:val="24"/>
          <w:u w:val="single"/>
          <w:lang w:val="en-US"/>
        </w:rPr>
        <w:t xml:space="preserve"> </w:t>
      </w:r>
      <w:r w:rsidR="006B189B">
        <w:rPr>
          <w:b/>
          <w:sz w:val="24"/>
          <w:u w:val="single"/>
          <w:lang w:val="en-US"/>
        </w:rPr>
        <w:t>Search Strategy</w:t>
      </w:r>
    </w:p>
    <w:p w14:paraId="06768752" w14:textId="0C321156" w:rsidR="00327D79" w:rsidRDefault="00327D79">
      <w:pPr>
        <w:spacing w:after="0"/>
        <w:rPr>
          <w:b/>
          <w:sz w:val="24"/>
          <w:u w:val="single"/>
          <w:lang w:val="en-US"/>
        </w:rPr>
      </w:pPr>
    </w:p>
    <w:p w14:paraId="0D79ECFC" w14:textId="77777777" w:rsidR="00CC6667" w:rsidRDefault="00CC6667">
      <w:pPr>
        <w:spacing w:after="0"/>
        <w:rPr>
          <w:lang w:val="en-GB"/>
        </w:rPr>
      </w:pPr>
      <w:r w:rsidRPr="00CC6667">
        <w:rPr>
          <w:b/>
          <w:bCs/>
          <w:lang w:val="en-GB"/>
        </w:rPr>
        <w:t>Search strategy for</w:t>
      </w:r>
      <w:r w:rsidRPr="00CC6667">
        <w:rPr>
          <w:lang w:val="en-GB"/>
        </w:rPr>
        <w:t xml:space="preserve"> Cochrane Library (Cochrane Database of Systematic Reviews, Cochrane Central Register of Controlled Trials (CENTRAL), Cochrane Methodology Register), MEDLINE, EMBASE, AMED</w:t>
      </w:r>
    </w:p>
    <w:p w14:paraId="7174D765" w14:textId="77777777" w:rsidR="00CC6667" w:rsidRDefault="00CC6667">
      <w:pPr>
        <w:spacing w:after="0"/>
        <w:rPr>
          <w:lang w:val="en-GB"/>
        </w:rPr>
      </w:pPr>
      <w:r w:rsidRPr="00CC6667">
        <w:rPr>
          <w:lang w:val="en-GB"/>
        </w:rPr>
        <w:t>------------------------------</w:t>
      </w:r>
    </w:p>
    <w:p w14:paraId="5C6EA9B0" w14:textId="77777777" w:rsidR="00CC6667" w:rsidRDefault="00CC6667">
      <w:pPr>
        <w:spacing w:after="0"/>
        <w:rPr>
          <w:lang w:val="en-GB"/>
        </w:rPr>
      </w:pPr>
    </w:p>
    <w:p w14:paraId="5A32FF36" w14:textId="77777777" w:rsidR="00CC6667" w:rsidRDefault="00CC6667">
      <w:pPr>
        <w:spacing w:after="0"/>
        <w:rPr>
          <w:lang w:val="en-GB"/>
        </w:rPr>
      </w:pPr>
      <w:r w:rsidRPr="00CC6667">
        <w:rPr>
          <w:lang w:val="en-GB"/>
        </w:rPr>
        <w:t>1. helminths.mp. or exp helminth/</w:t>
      </w:r>
    </w:p>
    <w:p w14:paraId="4A3F9679" w14:textId="77777777" w:rsidR="00CC6667" w:rsidRDefault="00CC6667">
      <w:pPr>
        <w:spacing w:after="0"/>
        <w:rPr>
          <w:lang w:val="en-GB"/>
        </w:rPr>
      </w:pPr>
      <w:r w:rsidRPr="00CC6667">
        <w:rPr>
          <w:lang w:val="en-GB"/>
        </w:rPr>
        <w:t xml:space="preserve">2. *ascariasis/ or exp Ascaris lumbricoides/ or exp helminthiasis/ or geohelminth.mp. </w:t>
      </w:r>
    </w:p>
    <w:p w14:paraId="366A9802" w14:textId="77777777" w:rsidR="00CC6667" w:rsidRDefault="00CC6667">
      <w:pPr>
        <w:spacing w:after="0"/>
        <w:rPr>
          <w:lang w:val="en-GB"/>
        </w:rPr>
      </w:pPr>
      <w:r w:rsidRPr="00CC6667">
        <w:rPr>
          <w:lang w:val="en-GB"/>
        </w:rPr>
        <w:t xml:space="preserve">3. exp parasite/ or parasite.mp. </w:t>
      </w:r>
    </w:p>
    <w:p w14:paraId="6530E0A8" w14:textId="1F2777F5" w:rsidR="00CC6667" w:rsidRDefault="00CC6667">
      <w:pPr>
        <w:spacing w:after="0"/>
        <w:rPr>
          <w:lang w:val="en-GB"/>
        </w:rPr>
      </w:pPr>
      <w:r w:rsidRPr="00CC6667">
        <w:rPr>
          <w:lang w:val="en-GB"/>
        </w:rPr>
        <w:t xml:space="preserve">4. worm.mp. or exp worm/ </w:t>
      </w:r>
    </w:p>
    <w:p w14:paraId="34CE4409" w14:textId="77777777" w:rsidR="00CC6667" w:rsidRDefault="00CC6667">
      <w:pPr>
        <w:spacing w:after="0"/>
      </w:pPr>
      <w:r w:rsidRPr="00CC6667">
        <w:t xml:space="preserve">5. </w:t>
      </w:r>
      <w:proofErr w:type="spellStart"/>
      <w:r w:rsidRPr="00CC6667">
        <w:t>Enterobius</w:t>
      </w:r>
      <w:proofErr w:type="spellEnd"/>
      <w:r w:rsidRPr="00CC6667">
        <w:t xml:space="preserve"> vermicularis.mp. </w:t>
      </w:r>
      <w:proofErr w:type="spellStart"/>
      <w:r w:rsidRPr="00CC6667">
        <w:t>or</w:t>
      </w:r>
      <w:proofErr w:type="spellEnd"/>
      <w:r w:rsidRPr="00CC6667">
        <w:t xml:space="preserve"> </w:t>
      </w:r>
      <w:proofErr w:type="spellStart"/>
      <w:r w:rsidRPr="00CC6667">
        <w:t>exp</w:t>
      </w:r>
      <w:proofErr w:type="spellEnd"/>
      <w:r w:rsidRPr="00CC6667">
        <w:t xml:space="preserve"> </w:t>
      </w:r>
      <w:proofErr w:type="spellStart"/>
      <w:r w:rsidRPr="00CC6667">
        <w:t>Enterobius</w:t>
      </w:r>
      <w:proofErr w:type="spellEnd"/>
      <w:r w:rsidRPr="00CC6667">
        <w:t xml:space="preserve"> </w:t>
      </w:r>
      <w:proofErr w:type="spellStart"/>
      <w:r w:rsidRPr="00CC6667">
        <w:t>vermicularis</w:t>
      </w:r>
      <w:proofErr w:type="spellEnd"/>
      <w:r w:rsidRPr="00CC6667">
        <w:t xml:space="preserve">/ </w:t>
      </w:r>
    </w:p>
    <w:p w14:paraId="0482D3E4" w14:textId="77777777" w:rsidR="00CC6667" w:rsidRDefault="00CC6667">
      <w:pPr>
        <w:spacing w:after="0"/>
        <w:rPr>
          <w:lang w:val="en-GB"/>
        </w:rPr>
      </w:pPr>
      <w:r w:rsidRPr="00CC6667">
        <w:t xml:space="preserve">6. </w:t>
      </w:r>
      <w:r w:rsidRPr="00CC6667">
        <w:rPr>
          <w:lang w:val="en-GB"/>
        </w:rPr>
        <w:t xml:space="preserve">Ascaris lumbricoides.mp. or exp Ascaris lumbricoides/ </w:t>
      </w:r>
    </w:p>
    <w:p w14:paraId="7E97673C" w14:textId="77777777" w:rsidR="00CC6667" w:rsidRDefault="00CC6667">
      <w:pPr>
        <w:spacing w:after="0"/>
        <w:rPr>
          <w:lang w:val="en-GB"/>
        </w:rPr>
      </w:pPr>
      <w:r w:rsidRPr="00CC6667">
        <w:rPr>
          <w:lang w:val="en-GB"/>
        </w:rPr>
        <w:t xml:space="preserve">7. Trichuris trichiura.mp. or </w:t>
      </w:r>
      <w:proofErr w:type="spellStart"/>
      <w:r w:rsidRPr="00CC6667">
        <w:rPr>
          <w:lang w:val="en-GB"/>
        </w:rPr>
        <w:t>trichuriasis</w:t>
      </w:r>
      <w:proofErr w:type="spellEnd"/>
      <w:r w:rsidRPr="00CC6667">
        <w:rPr>
          <w:lang w:val="en-GB"/>
        </w:rPr>
        <w:t xml:space="preserve">/ or exp Trichuris </w:t>
      </w:r>
      <w:proofErr w:type="spellStart"/>
      <w:r w:rsidRPr="00CC6667">
        <w:rPr>
          <w:lang w:val="en-GB"/>
        </w:rPr>
        <w:t>trichiura</w:t>
      </w:r>
      <w:proofErr w:type="spellEnd"/>
      <w:r w:rsidRPr="00CC6667">
        <w:rPr>
          <w:lang w:val="en-GB"/>
        </w:rPr>
        <w:t xml:space="preserve">/ or Trichuris/ </w:t>
      </w:r>
    </w:p>
    <w:p w14:paraId="3BE24893" w14:textId="77777777" w:rsidR="00CC6667" w:rsidRDefault="00CC6667">
      <w:pPr>
        <w:spacing w:after="0"/>
        <w:rPr>
          <w:lang w:val="en-GB"/>
        </w:rPr>
      </w:pPr>
      <w:r w:rsidRPr="00CC6667">
        <w:rPr>
          <w:lang w:val="en-GB"/>
        </w:rPr>
        <w:t xml:space="preserve">8. </w:t>
      </w:r>
      <w:proofErr w:type="spellStart"/>
      <w:r w:rsidRPr="00CC6667">
        <w:rPr>
          <w:lang w:val="en-GB"/>
        </w:rPr>
        <w:t>Ancylostoma</w:t>
      </w:r>
      <w:proofErr w:type="spellEnd"/>
      <w:r w:rsidRPr="00CC6667">
        <w:rPr>
          <w:lang w:val="en-GB"/>
        </w:rPr>
        <w:t xml:space="preserve"> duodenale.mp. or exp </w:t>
      </w:r>
      <w:proofErr w:type="spellStart"/>
      <w:r w:rsidRPr="00CC6667">
        <w:rPr>
          <w:lang w:val="en-GB"/>
        </w:rPr>
        <w:t>Ancylostoma</w:t>
      </w:r>
      <w:proofErr w:type="spellEnd"/>
      <w:r w:rsidRPr="00CC6667">
        <w:rPr>
          <w:lang w:val="en-GB"/>
        </w:rPr>
        <w:t xml:space="preserve"> duodenale/ </w:t>
      </w:r>
    </w:p>
    <w:p w14:paraId="71956EB3" w14:textId="77777777" w:rsidR="00CC6667" w:rsidRDefault="00CC6667">
      <w:pPr>
        <w:spacing w:after="0"/>
        <w:rPr>
          <w:lang w:val="en-GB"/>
        </w:rPr>
      </w:pPr>
      <w:r w:rsidRPr="00CC6667">
        <w:rPr>
          <w:lang w:val="en-GB"/>
        </w:rPr>
        <w:t xml:space="preserve">9. </w:t>
      </w:r>
      <w:proofErr w:type="spellStart"/>
      <w:r w:rsidRPr="00CC6667">
        <w:rPr>
          <w:lang w:val="en-GB"/>
        </w:rPr>
        <w:t>Necator</w:t>
      </w:r>
      <w:proofErr w:type="spellEnd"/>
      <w:r w:rsidRPr="00CC6667">
        <w:rPr>
          <w:lang w:val="en-GB"/>
        </w:rPr>
        <w:t xml:space="preserve"> americanus.mp. or exp </w:t>
      </w:r>
      <w:proofErr w:type="spellStart"/>
      <w:r w:rsidRPr="00CC6667">
        <w:rPr>
          <w:lang w:val="en-GB"/>
        </w:rPr>
        <w:t>Necator</w:t>
      </w:r>
      <w:proofErr w:type="spellEnd"/>
      <w:r w:rsidRPr="00CC6667">
        <w:rPr>
          <w:lang w:val="en-GB"/>
        </w:rPr>
        <w:t xml:space="preserve"> americanus/ </w:t>
      </w:r>
    </w:p>
    <w:p w14:paraId="724686C0" w14:textId="77777777" w:rsidR="00CC6667" w:rsidRDefault="00CC6667">
      <w:pPr>
        <w:spacing w:after="0"/>
        <w:rPr>
          <w:lang w:val="en-GB"/>
        </w:rPr>
      </w:pPr>
      <w:r w:rsidRPr="00CC6667">
        <w:rPr>
          <w:lang w:val="en-GB"/>
        </w:rPr>
        <w:t xml:space="preserve">10. strongyloidiasis/ or exp </w:t>
      </w:r>
      <w:proofErr w:type="spellStart"/>
      <w:r w:rsidRPr="00CC6667">
        <w:rPr>
          <w:lang w:val="en-GB"/>
        </w:rPr>
        <w:t>Strongyloides</w:t>
      </w:r>
      <w:proofErr w:type="spellEnd"/>
      <w:r w:rsidRPr="00CC6667">
        <w:rPr>
          <w:lang w:val="en-GB"/>
        </w:rPr>
        <w:t xml:space="preserve"> </w:t>
      </w:r>
      <w:proofErr w:type="spellStart"/>
      <w:r w:rsidRPr="00CC6667">
        <w:rPr>
          <w:lang w:val="en-GB"/>
        </w:rPr>
        <w:t>stercoralis</w:t>
      </w:r>
      <w:proofErr w:type="spellEnd"/>
      <w:r w:rsidRPr="00CC6667">
        <w:rPr>
          <w:lang w:val="en-GB"/>
        </w:rPr>
        <w:t xml:space="preserve">/ or </w:t>
      </w:r>
      <w:proofErr w:type="spellStart"/>
      <w:r w:rsidRPr="00CC6667">
        <w:rPr>
          <w:lang w:val="en-GB"/>
        </w:rPr>
        <w:t>Strogyloides</w:t>
      </w:r>
      <w:proofErr w:type="spellEnd"/>
      <w:r w:rsidRPr="00CC6667">
        <w:rPr>
          <w:lang w:val="en-GB"/>
        </w:rPr>
        <w:t xml:space="preserve"> stercoralis.mp. </w:t>
      </w:r>
    </w:p>
    <w:p w14:paraId="3F26C3EC" w14:textId="77777777" w:rsidR="00CC6667" w:rsidRDefault="00CC6667">
      <w:pPr>
        <w:spacing w:after="0"/>
        <w:rPr>
          <w:lang w:val="en-GB"/>
        </w:rPr>
      </w:pPr>
      <w:r w:rsidRPr="00CC6667">
        <w:rPr>
          <w:lang w:val="en-GB"/>
        </w:rPr>
        <w:t xml:space="preserve">11. </w:t>
      </w:r>
      <w:proofErr w:type="spellStart"/>
      <w:r w:rsidRPr="00CC6667">
        <w:rPr>
          <w:lang w:val="en-GB"/>
        </w:rPr>
        <w:t>Hymenolepsis</w:t>
      </w:r>
      <w:proofErr w:type="spellEnd"/>
      <w:r w:rsidRPr="00CC6667">
        <w:rPr>
          <w:lang w:val="en-GB"/>
        </w:rPr>
        <w:t xml:space="preserve"> nana.mp. or exp </w:t>
      </w:r>
      <w:proofErr w:type="spellStart"/>
      <w:r w:rsidRPr="00CC6667">
        <w:rPr>
          <w:lang w:val="en-GB"/>
        </w:rPr>
        <w:t>Hymenolepis</w:t>
      </w:r>
      <w:proofErr w:type="spellEnd"/>
      <w:r w:rsidRPr="00CC6667">
        <w:rPr>
          <w:lang w:val="en-GB"/>
        </w:rPr>
        <w:t xml:space="preserve"> nana/ </w:t>
      </w:r>
    </w:p>
    <w:p w14:paraId="6E7F251D" w14:textId="1EBFCCF6" w:rsidR="00CC6667" w:rsidRPr="00CC6667" w:rsidRDefault="00CC6667">
      <w:pPr>
        <w:spacing w:after="0"/>
      </w:pPr>
      <w:r w:rsidRPr="00CC6667">
        <w:t xml:space="preserve">12. </w:t>
      </w:r>
      <w:proofErr w:type="spellStart"/>
      <w:r w:rsidRPr="00CC6667">
        <w:t>Schistosoma</w:t>
      </w:r>
      <w:proofErr w:type="spellEnd"/>
      <w:r w:rsidRPr="00CC6667">
        <w:t xml:space="preserve"> mansoni.mp. </w:t>
      </w:r>
      <w:proofErr w:type="spellStart"/>
      <w:r w:rsidRPr="00CC6667">
        <w:t>or</w:t>
      </w:r>
      <w:proofErr w:type="spellEnd"/>
      <w:r w:rsidRPr="00CC6667">
        <w:t xml:space="preserve"> </w:t>
      </w:r>
      <w:proofErr w:type="spellStart"/>
      <w:r w:rsidRPr="00CC6667">
        <w:t>exp</w:t>
      </w:r>
      <w:proofErr w:type="spellEnd"/>
      <w:r w:rsidRPr="00CC6667">
        <w:t xml:space="preserve"> </w:t>
      </w:r>
      <w:proofErr w:type="spellStart"/>
      <w:r w:rsidRPr="00CC6667">
        <w:t>Schistosoma</w:t>
      </w:r>
      <w:proofErr w:type="spellEnd"/>
      <w:r w:rsidRPr="00CC6667">
        <w:t xml:space="preserve"> </w:t>
      </w:r>
      <w:proofErr w:type="spellStart"/>
      <w:r w:rsidRPr="00CC6667">
        <w:t>mansoni</w:t>
      </w:r>
      <w:proofErr w:type="spellEnd"/>
      <w:r w:rsidRPr="00CC6667">
        <w:t xml:space="preserve">/ </w:t>
      </w:r>
    </w:p>
    <w:p w14:paraId="52AD20CA" w14:textId="77777777" w:rsidR="00CC6667" w:rsidRDefault="00CC6667">
      <w:pPr>
        <w:spacing w:after="0"/>
        <w:rPr>
          <w:lang w:val="en-GB"/>
        </w:rPr>
      </w:pPr>
      <w:r w:rsidRPr="00CC6667">
        <w:rPr>
          <w:lang w:val="en-GB"/>
        </w:rPr>
        <w:t xml:space="preserve">13. 1 or 2 or 3 or 4 or 5 or 6 or 7 or 8 or 9 or 10 or 11 or 12 </w:t>
      </w:r>
    </w:p>
    <w:p w14:paraId="7EF570B0" w14:textId="77777777" w:rsidR="00CC6667" w:rsidRDefault="00CC6667">
      <w:pPr>
        <w:spacing w:after="0"/>
        <w:rPr>
          <w:lang w:val="en-GB"/>
        </w:rPr>
      </w:pPr>
      <w:r w:rsidRPr="00CC6667">
        <w:rPr>
          <w:lang w:val="en-GB"/>
        </w:rPr>
        <w:t xml:space="preserve">14. exp asthma/ or asthma.mp. </w:t>
      </w:r>
    </w:p>
    <w:p w14:paraId="44389910" w14:textId="77777777" w:rsidR="00CC6667" w:rsidRDefault="00CC6667">
      <w:pPr>
        <w:spacing w:after="0"/>
        <w:rPr>
          <w:lang w:val="en-GB"/>
        </w:rPr>
      </w:pPr>
      <w:r w:rsidRPr="00CC6667">
        <w:rPr>
          <w:lang w:val="en-GB"/>
        </w:rPr>
        <w:t xml:space="preserve">15. </w:t>
      </w:r>
      <w:proofErr w:type="spellStart"/>
      <w:r w:rsidRPr="00CC6667">
        <w:rPr>
          <w:lang w:val="en-GB"/>
        </w:rPr>
        <w:t>wheez</w:t>
      </w:r>
      <w:proofErr w:type="spellEnd"/>
      <w:r w:rsidRPr="00CC6667">
        <w:rPr>
          <w:lang w:val="en-GB"/>
        </w:rPr>
        <w:t>*.</w:t>
      </w:r>
      <w:proofErr w:type="spellStart"/>
      <w:r w:rsidRPr="00CC6667">
        <w:rPr>
          <w:lang w:val="en-GB"/>
        </w:rPr>
        <w:t>mp</w:t>
      </w:r>
      <w:proofErr w:type="spellEnd"/>
      <w:r w:rsidRPr="00CC6667">
        <w:rPr>
          <w:lang w:val="en-GB"/>
        </w:rPr>
        <w:t xml:space="preserve">. or exp wheezing/ </w:t>
      </w:r>
    </w:p>
    <w:p w14:paraId="329D05C8" w14:textId="77777777" w:rsidR="00CC6667" w:rsidRDefault="00CC6667">
      <w:pPr>
        <w:spacing w:after="0"/>
        <w:rPr>
          <w:lang w:val="en-GB"/>
        </w:rPr>
      </w:pPr>
      <w:r w:rsidRPr="00CC6667">
        <w:rPr>
          <w:lang w:val="en-GB"/>
        </w:rPr>
        <w:t xml:space="preserve">16. exp allergic rhinitis/ or </w:t>
      </w:r>
      <w:proofErr w:type="spellStart"/>
      <w:r w:rsidRPr="00CC6667">
        <w:rPr>
          <w:lang w:val="en-GB"/>
        </w:rPr>
        <w:t>rhinit</w:t>
      </w:r>
      <w:proofErr w:type="spellEnd"/>
      <w:r w:rsidRPr="00CC6667">
        <w:rPr>
          <w:lang w:val="en-GB"/>
        </w:rPr>
        <w:t>*.</w:t>
      </w:r>
      <w:proofErr w:type="spellStart"/>
      <w:r w:rsidRPr="00CC6667">
        <w:rPr>
          <w:lang w:val="en-GB"/>
        </w:rPr>
        <w:t>mp</w:t>
      </w:r>
      <w:proofErr w:type="spellEnd"/>
      <w:r w:rsidRPr="00CC6667">
        <w:rPr>
          <w:lang w:val="en-GB"/>
        </w:rPr>
        <w:t xml:space="preserve">. or exp rhinitis/ </w:t>
      </w:r>
    </w:p>
    <w:p w14:paraId="45686371" w14:textId="77777777" w:rsidR="00CC6667" w:rsidRDefault="00CC6667">
      <w:pPr>
        <w:spacing w:after="0"/>
        <w:rPr>
          <w:lang w:val="en-GB"/>
        </w:rPr>
      </w:pPr>
      <w:r w:rsidRPr="00CC6667">
        <w:rPr>
          <w:lang w:val="en-GB"/>
        </w:rPr>
        <w:t xml:space="preserve">17. eczema.mp. or exp eczema/ </w:t>
      </w:r>
    </w:p>
    <w:p w14:paraId="38D9FC10" w14:textId="1DA7B21A" w:rsidR="00CC6667" w:rsidRDefault="00CC6667">
      <w:pPr>
        <w:spacing w:after="0"/>
        <w:rPr>
          <w:lang w:val="en-GB"/>
        </w:rPr>
      </w:pPr>
      <w:r w:rsidRPr="00CC6667">
        <w:rPr>
          <w:lang w:val="en-GB"/>
        </w:rPr>
        <w:t xml:space="preserve">18. atopic eczema.mp. or exp atopic dermatitis/ </w:t>
      </w:r>
    </w:p>
    <w:p w14:paraId="4B8CD8B8" w14:textId="77777777" w:rsidR="00CC6667" w:rsidRDefault="00CC6667">
      <w:pPr>
        <w:spacing w:after="0"/>
        <w:rPr>
          <w:lang w:val="en-GB"/>
        </w:rPr>
      </w:pPr>
      <w:r w:rsidRPr="00CC6667">
        <w:rPr>
          <w:lang w:val="en-GB"/>
        </w:rPr>
        <w:t xml:space="preserve">19. exp atopic dermatitis/ or exp dermatitis/ or dermatitis.mp. </w:t>
      </w:r>
    </w:p>
    <w:p w14:paraId="6D8D0383" w14:textId="77777777" w:rsidR="00CC6667" w:rsidRDefault="00CC6667">
      <w:pPr>
        <w:spacing w:after="0"/>
        <w:rPr>
          <w:lang w:val="en-GB"/>
        </w:rPr>
      </w:pPr>
      <w:r w:rsidRPr="00CC6667">
        <w:rPr>
          <w:lang w:val="en-GB"/>
        </w:rPr>
        <w:t xml:space="preserve">20. atopy.mp. or exp atopy/ </w:t>
      </w:r>
    </w:p>
    <w:p w14:paraId="272DF446" w14:textId="77777777" w:rsidR="00CC6667" w:rsidRDefault="00CC6667">
      <w:pPr>
        <w:spacing w:after="0"/>
        <w:rPr>
          <w:lang w:val="en-GB"/>
        </w:rPr>
      </w:pPr>
      <w:r w:rsidRPr="00CC6667">
        <w:rPr>
          <w:lang w:val="en-GB"/>
        </w:rPr>
        <w:t xml:space="preserve">21. allergy.mp. or exp allergy/ </w:t>
      </w:r>
    </w:p>
    <w:p w14:paraId="24304933" w14:textId="77777777" w:rsidR="00CC6667" w:rsidRDefault="00CC6667">
      <w:pPr>
        <w:spacing w:after="0"/>
        <w:rPr>
          <w:lang w:val="en-GB"/>
        </w:rPr>
      </w:pPr>
      <w:r w:rsidRPr="00CC6667">
        <w:rPr>
          <w:lang w:val="en-GB"/>
        </w:rPr>
        <w:t xml:space="preserve">22. </w:t>
      </w:r>
      <w:proofErr w:type="spellStart"/>
      <w:r w:rsidRPr="00CC6667">
        <w:rPr>
          <w:lang w:val="en-GB"/>
        </w:rPr>
        <w:t>allerg</w:t>
      </w:r>
      <w:proofErr w:type="spellEnd"/>
      <w:r w:rsidRPr="00CC6667">
        <w:rPr>
          <w:lang w:val="en-GB"/>
        </w:rPr>
        <w:t>*.</w:t>
      </w:r>
      <w:proofErr w:type="spellStart"/>
      <w:r w:rsidRPr="00CC6667">
        <w:rPr>
          <w:lang w:val="en-GB"/>
        </w:rPr>
        <w:t>mp</w:t>
      </w:r>
      <w:proofErr w:type="spellEnd"/>
      <w:r w:rsidRPr="00CC6667">
        <w:rPr>
          <w:lang w:val="en-GB"/>
        </w:rPr>
        <w:t xml:space="preserve">. </w:t>
      </w:r>
    </w:p>
    <w:p w14:paraId="0020C094" w14:textId="77777777" w:rsidR="00CC6667" w:rsidRDefault="00CC6667">
      <w:pPr>
        <w:spacing w:after="0"/>
        <w:rPr>
          <w:lang w:val="en-GB"/>
        </w:rPr>
      </w:pPr>
      <w:r w:rsidRPr="00CC6667">
        <w:rPr>
          <w:lang w:val="en-GB"/>
        </w:rPr>
        <w:t xml:space="preserve">23. allergic disease.mp. or exp allergic disease/ </w:t>
      </w:r>
    </w:p>
    <w:p w14:paraId="2BC6D763" w14:textId="77777777" w:rsidR="00CC6667" w:rsidRDefault="00CC6667">
      <w:pPr>
        <w:spacing w:after="0"/>
        <w:rPr>
          <w:lang w:val="en-GB"/>
        </w:rPr>
      </w:pPr>
      <w:r w:rsidRPr="00CC6667">
        <w:rPr>
          <w:lang w:val="en-GB"/>
        </w:rPr>
        <w:t xml:space="preserve">24. exp hypersensitivity/ or hypersensitivity.mp. </w:t>
      </w:r>
    </w:p>
    <w:p w14:paraId="243E91D7" w14:textId="77777777" w:rsidR="00CC6667" w:rsidRDefault="00CC6667">
      <w:pPr>
        <w:spacing w:after="0"/>
        <w:rPr>
          <w:lang w:val="en-GB"/>
        </w:rPr>
      </w:pPr>
      <w:r w:rsidRPr="00CC6667">
        <w:rPr>
          <w:lang w:val="en-GB"/>
        </w:rPr>
        <w:t xml:space="preserve">25. immunoglobulin E/ or sensitization/ or allergic sensitization.mp. </w:t>
      </w:r>
    </w:p>
    <w:p w14:paraId="7EB7DD5D" w14:textId="77777777" w:rsidR="00CC6667" w:rsidRDefault="00CC6667">
      <w:pPr>
        <w:spacing w:after="0"/>
        <w:rPr>
          <w:lang w:val="en-GB"/>
        </w:rPr>
      </w:pPr>
      <w:r w:rsidRPr="00CC6667">
        <w:rPr>
          <w:lang w:val="en-GB"/>
        </w:rPr>
        <w:t xml:space="preserve">26. atopic sensitization.mp. </w:t>
      </w:r>
    </w:p>
    <w:p w14:paraId="1477F27D" w14:textId="77777777" w:rsidR="00CC6667" w:rsidRDefault="00CC6667">
      <w:pPr>
        <w:spacing w:after="0"/>
        <w:rPr>
          <w:lang w:val="en-GB"/>
        </w:rPr>
      </w:pPr>
      <w:r w:rsidRPr="00CC6667">
        <w:rPr>
          <w:lang w:val="en-GB"/>
        </w:rPr>
        <w:t xml:space="preserve">27. 14 or 15 or 16 or 17 or 18 or 19 or 20 or 21 or 22 or 23 or 24 or 25 or 26 </w:t>
      </w:r>
    </w:p>
    <w:p w14:paraId="78B0AAA1" w14:textId="77777777" w:rsidR="00CC6667" w:rsidRDefault="00CC6667">
      <w:pPr>
        <w:spacing w:after="0"/>
        <w:rPr>
          <w:lang w:val="en-GB"/>
        </w:rPr>
      </w:pPr>
      <w:r w:rsidRPr="00CC6667">
        <w:rPr>
          <w:lang w:val="en-GB"/>
        </w:rPr>
        <w:t xml:space="preserve">28. exp Epidemiologic Methods/ </w:t>
      </w:r>
      <w:r>
        <w:rPr>
          <w:lang w:val="en-GB"/>
        </w:rPr>
        <w:t>~</w:t>
      </w:r>
    </w:p>
    <w:p w14:paraId="003C9665" w14:textId="77777777" w:rsidR="00CC6667" w:rsidRDefault="00CC6667">
      <w:pPr>
        <w:spacing w:after="0"/>
        <w:rPr>
          <w:lang w:val="en-GB"/>
        </w:rPr>
      </w:pPr>
      <w:r w:rsidRPr="00CC6667">
        <w:rPr>
          <w:lang w:val="en-GB"/>
        </w:rPr>
        <w:t xml:space="preserve">29. *cohort studies/ or </w:t>
      </w:r>
      <w:proofErr w:type="spellStart"/>
      <w:proofErr w:type="gramStart"/>
      <w:r w:rsidRPr="00CC6667">
        <w:rPr>
          <w:lang w:val="en-GB"/>
        </w:rPr>
        <w:t>cohort.ti</w:t>
      </w:r>
      <w:proofErr w:type="gramEnd"/>
      <w:r w:rsidRPr="00CC6667">
        <w:rPr>
          <w:lang w:val="en-GB"/>
        </w:rPr>
        <w:t>,ab</w:t>
      </w:r>
      <w:proofErr w:type="spellEnd"/>
      <w:r w:rsidRPr="00CC6667">
        <w:rPr>
          <w:lang w:val="en-GB"/>
        </w:rPr>
        <w:t xml:space="preserve">. </w:t>
      </w:r>
    </w:p>
    <w:p w14:paraId="69AB6E25" w14:textId="77777777" w:rsidR="00CC6667" w:rsidRDefault="00CC6667">
      <w:pPr>
        <w:spacing w:after="0"/>
        <w:rPr>
          <w:lang w:val="en-GB"/>
        </w:rPr>
      </w:pPr>
      <w:r w:rsidRPr="00CC6667">
        <w:rPr>
          <w:lang w:val="en-GB"/>
        </w:rPr>
        <w:t>30. (longitudinal or prospective</w:t>
      </w:r>
      <w:proofErr w:type="gramStart"/>
      <w:r w:rsidRPr="00CC6667">
        <w:rPr>
          <w:lang w:val="en-GB"/>
        </w:rPr>
        <w:t>).</w:t>
      </w:r>
      <w:proofErr w:type="spellStart"/>
      <w:r w:rsidRPr="00CC6667">
        <w:rPr>
          <w:lang w:val="en-GB"/>
        </w:rPr>
        <w:t>ti</w:t>
      </w:r>
      <w:proofErr w:type="gramEnd"/>
      <w:r w:rsidRPr="00CC6667">
        <w:rPr>
          <w:lang w:val="en-GB"/>
        </w:rPr>
        <w:t>,ab</w:t>
      </w:r>
      <w:proofErr w:type="spellEnd"/>
      <w:r w:rsidRPr="00CC6667">
        <w:rPr>
          <w:lang w:val="en-GB"/>
        </w:rPr>
        <w:t>.</w:t>
      </w:r>
    </w:p>
    <w:p w14:paraId="57DB2754" w14:textId="77777777" w:rsidR="00CC6667" w:rsidRDefault="00CC6667">
      <w:pPr>
        <w:spacing w:after="0"/>
        <w:rPr>
          <w:lang w:val="en-GB"/>
        </w:rPr>
      </w:pPr>
      <w:r w:rsidRPr="00CC6667">
        <w:rPr>
          <w:lang w:val="en-GB"/>
        </w:rPr>
        <w:t xml:space="preserve">31. *case-control studies/ </w:t>
      </w:r>
    </w:p>
    <w:p w14:paraId="1AC35900" w14:textId="77777777" w:rsidR="00CC6667" w:rsidRDefault="00CC6667">
      <w:pPr>
        <w:spacing w:after="0"/>
        <w:rPr>
          <w:lang w:val="en-GB"/>
        </w:rPr>
      </w:pPr>
      <w:r w:rsidRPr="00CC6667">
        <w:rPr>
          <w:lang w:val="en-GB"/>
        </w:rPr>
        <w:t>32. Control groups/ or control group</w:t>
      </w:r>
      <w:proofErr w:type="gramStart"/>
      <w:r w:rsidRPr="00CC6667">
        <w:rPr>
          <w:lang w:val="en-GB"/>
        </w:rPr>
        <w:t>*.</w:t>
      </w:r>
      <w:proofErr w:type="spellStart"/>
      <w:r w:rsidRPr="00CC6667">
        <w:rPr>
          <w:lang w:val="en-GB"/>
        </w:rPr>
        <w:t>ti</w:t>
      </w:r>
      <w:proofErr w:type="gramEnd"/>
      <w:r w:rsidRPr="00CC6667">
        <w:rPr>
          <w:lang w:val="en-GB"/>
        </w:rPr>
        <w:t>,ab</w:t>
      </w:r>
      <w:proofErr w:type="spellEnd"/>
      <w:r w:rsidRPr="00CC6667">
        <w:rPr>
          <w:lang w:val="en-GB"/>
        </w:rPr>
        <w:t xml:space="preserve">. </w:t>
      </w:r>
    </w:p>
    <w:p w14:paraId="74CE5D34" w14:textId="77777777" w:rsidR="00CC6667" w:rsidRDefault="00CC6667">
      <w:pPr>
        <w:spacing w:after="0"/>
        <w:rPr>
          <w:lang w:val="en-GB"/>
        </w:rPr>
      </w:pPr>
      <w:r w:rsidRPr="00CC6667">
        <w:rPr>
          <w:lang w:val="en-GB"/>
        </w:rPr>
        <w:t xml:space="preserve">33. Matched-pair analysis/ </w:t>
      </w:r>
    </w:p>
    <w:p w14:paraId="77CFBAB9" w14:textId="2BDA949E" w:rsidR="00327D79" w:rsidRPr="00CC6667" w:rsidRDefault="00CC6667">
      <w:pPr>
        <w:spacing w:after="0"/>
        <w:rPr>
          <w:lang w:val="en-GB"/>
        </w:rPr>
      </w:pPr>
      <w:r w:rsidRPr="00CC6667">
        <w:rPr>
          <w:lang w:val="en-GB"/>
        </w:rPr>
        <w:t>34. (case* adj5 control*</w:t>
      </w:r>
      <w:proofErr w:type="gramStart"/>
      <w:r w:rsidRPr="00CC6667">
        <w:rPr>
          <w:lang w:val="en-GB"/>
        </w:rPr>
        <w:t>).</w:t>
      </w:r>
      <w:proofErr w:type="spellStart"/>
      <w:r w:rsidRPr="00CC6667">
        <w:rPr>
          <w:lang w:val="en-GB"/>
        </w:rPr>
        <w:t>ti</w:t>
      </w:r>
      <w:proofErr w:type="gramEnd"/>
      <w:r w:rsidRPr="00CC6667">
        <w:rPr>
          <w:lang w:val="en-GB"/>
        </w:rPr>
        <w:t>,ab</w:t>
      </w:r>
      <w:proofErr w:type="spellEnd"/>
      <w:r w:rsidRPr="00CC6667">
        <w:rPr>
          <w:lang w:val="en-GB"/>
        </w:rPr>
        <w:t>.</w:t>
      </w:r>
    </w:p>
    <w:p w14:paraId="26C0FA40" w14:textId="77777777" w:rsidR="00CC6667" w:rsidRPr="00CC6667" w:rsidRDefault="00CC6667" w:rsidP="00CC6667">
      <w:pPr>
        <w:spacing w:after="0"/>
        <w:rPr>
          <w:sz w:val="24"/>
          <w:lang w:val="en-US"/>
        </w:rPr>
      </w:pPr>
      <w:r w:rsidRPr="00CC6667">
        <w:rPr>
          <w:sz w:val="24"/>
          <w:lang w:val="en-US"/>
        </w:rPr>
        <w:t>35. (case* adj3 comparison*</w:t>
      </w:r>
      <w:proofErr w:type="gramStart"/>
      <w:r w:rsidRPr="00CC6667">
        <w:rPr>
          <w:sz w:val="24"/>
          <w:lang w:val="en-US"/>
        </w:rPr>
        <w:t>).</w:t>
      </w:r>
      <w:proofErr w:type="spellStart"/>
      <w:r w:rsidRPr="00CC6667">
        <w:rPr>
          <w:sz w:val="24"/>
          <w:lang w:val="en-US"/>
        </w:rPr>
        <w:t>ti</w:t>
      </w:r>
      <w:proofErr w:type="gramEnd"/>
      <w:r w:rsidRPr="00CC6667">
        <w:rPr>
          <w:sz w:val="24"/>
          <w:lang w:val="en-US"/>
        </w:rPr>
        <w:t>,ab</w:t>
      </w:r>
      <w:proofErr w:type="spellEnd"/>
      <w:r w:rsidRPr="00CC6667">
        <w:rPr>
          <w:sz w:val="24"/>
          <w:lang w:val="en-US"/>
        </w:rPr>
        <w:t>.</w:t>
      </w:r>
    </w:p>
    <w:p w14:paraId="544D42A3" w14:textId="77777777" w:rsidR="00CC6667" w:rsidRPr="00CC6667" w:rsidRDefault="00CC6667" w:rsidP="00CC6667">
      <w:pPr>
        <w:spacing w:after="0"/>
        <w:rPr>
          <w:sz w:val="24"/>
          <w:lang w:val="en-US"/>
        </w:rPr>
      </w:pPr>
      <w:r w:rsidRPr="00CC6667">
        <w:rPr>
          <w:sz w:val="24"/>
          <w:lang w:val="en-US"/>
        </w:rPr>
        <w:t xml:space="preserve">36. (case* adj3 </w:t>
      </w:r>
      <w:proofErr w:type="spellStart"/>
      <w:r w:rsidRPr="00CC6667">
        <w:rPr>
          <w:sz w:val="24"/>
          <w:lang w:val="en-US"/>
        </w:rPr>
        <w:t>referen</w:t>
      </w:r>
      <w:proofErr w:type="spellEnd"/>
      <w:r w:rsidRPr="00CC6667">
        <w:rPr>
          <w:sz w:val="24"/>
          <w:lang w:val="en-US"/>
        </w:rPr>
        <w:t>*).</w:t>
      </w:r>
      <w:proofErr w:type="spellStart"/>
      <w:r w:rsidRPr="00CC6667">
        <w:rPr>
          <w:sz w:val="24"/>
          <w:lang w:val="en-US"/>
        </w:rPr>
        <w:t>mp</w:t>
      </w:r>
      <w:proofErr w:type="spellEnd"/>
      <w:r w:rsidRPr="00CC6667">
        <w:rPr>
          <w:sz w:val="24"/>
          <w:lang w:val="en-US"/>
        </w:rPr>
        <w:t>.</w:t>
      </w:r>
    </w:p>
    <w:p w14:paraId="33025BCE" w14:textId="77777777" w:rsidR="00CC6667" w:rsidRPr="00CC6667" w:rsidRDefault="00CC6667" w:rsidP="00CC6667">
      <w:pPr>
        <w:spacing w:after="0"/>
        <w:rPr>
          <w:sz w:val="24"/>
          <w:lang w:val="en-US"/>
        </w:rPr>
      </w:pPr>
      <w:r w:rsidRPr="00CC6667">
        <w:rPr>
          <w:sz w:val="24"/>
          <w:lang w:val="en-US"/>
        </w:rPr>
        <w:t>37. (case* adj1 base).</w:t>
      </w:r>
      <w:proofErr w:type="spellStart"/>
      <w:r w:rsidRPr="00CC6667">
        <w:rPr>
          <w:sz w:val="24"/>
          <w:lang w:val="en-US"/>
        </w:rPr>
        <w:t>mp</w:t>
      </w:r>
      <w:proofErr w:type="spellEnd"/>
      <w:r w:rsidRPr="00CC6667">
        <w:rPr>
          <w:sz w:val="24"/>
          <w:lang w:val="en-US"/>
        </w:rPr>
        <w:t>.</w:t>
      </w:r>
    </w:p>
    <w:p w14:paraId="7C88B996" w14:textId="77777777" w:rsidR="00CC6667" w:rsidRPr="00CC6667" w:rsidRDefault="00CC6667" w:rsidP="00CC6667">
      <w:pPr>
        <w:spacing w:after="0"/>
        <w:rPr>
          <w:sz w:val="24"/>
          <w:lang w:val="en-US"/>
        </w:rPr>
      </w:pPr>
      <w:r w:rsidRPr="00CC6667">
        <w:rPr>
          <w:sz w:val="24"/>
          <w:lang w:val="en-US"/>
        </w:rPr>
        <w:t>38. (case* adj1 cohort).</w:t>
      </w:r>
      <w:proofErr w:type="spellStart"/>
      <w:r w:rsidRPr="00CC6667">
        <w:rPr>
          <w:sz w:val="24"/>
          <w:lang w:val="en-US"/>
        </w:rPr>
        <w:t>mp</w:t>
      </w:r>
      <w:proofErr w:type="spellEnd"/>
      <w:r w:rsidRPr="00CC6667">
        <w:rPr>
          <w:sz w:val="24"/>
          <w:lang w:val="en-US"/>
        </w:rPr>
        <w:t>.</w:t>
      </w:r>
    </w:p>
    <w:p w14:paraId="2444A1D6" w14:textId="77777777" w:rsidR="00CC6667" w:rsidRPr="00CC6667" w:rsidRDefault="00CC6667" w:rsidP="00CC6667">
      <w:pPr>
        <w:spacing w:after="0"/>
        <w:rPr>
          <w:sz w:val="24"/>
          <w:lang w:val="en-US"/>
        </w:rPr>
      </w:pPr>
      <w:r w:rsidRPr="00CC6667">
        <w:rPr>
          <w:sz w:val="24"/>
          <w:lang w:val="en-US"/>
        </w:rPr>
        <w:t>39. exp cross-sectional studies/ or cross-</w:t>
      </w:r>
      <w:proofErr w:type="spellStart"/>
      <w:proofErr w:type="gramStart"/>
      <w:r w:rsidRPr="00CC6667">
        <w:rPr>
          <w:sz w:val="24"/>
          <w:lang w:val="en-US"/>
        </w:rPr>
        <w:t>sectional.ti</w:t>
      </w:r>
      <w:proofErr w:type="gramEnd"/>
      <w:r w:rsidRPr="00CC6667">
        <w:rPr>
          <w:sz w:val="24"/>
          <w:lang w:val="en-US"/>
        </w:rPr>
        <w:t>,ab</w:t>
      </w:r>
      <w:proofErr w:type="spellEnd"/>
      <w:r w:rsidRPr="00CC6667">
        <w:rPr>
          <w:sz w:val="24"/>
          <w:lang w:val="en-US"/>
        </w:rPr>
        <w:t>.</w:t>
      </w:r>
    </w:p>
    <w:p w14:paraId="78014968" w14:textId="77777777" w:rsidR="00CC6667" w:rsidRPr="00CC6667" w:rsidRDefault="00CC6667" w:rsidP="00CC6667">
      <w:pPr>
        <w:spacing w:after="0"/>
        <w:rPr>
          <w:sz w:val="24"/>
          <w:lang w:val="en-US"/>
        </w:rPr>
      </w:pPr>
      <w:r w:rsidRPr="00CC6667">
        <w:rPr>
          <w:sz w:val="24"/>
          <w:lang w:val="en-US"/>
        </w:rPr>
        <w:t>40. 28 or 29 or 30 or 31 or 32 or 33 or 34 or 35 or 36 or 37 or 38 or 39</w:t>
      </w:r>
    </w:p>
    <w:p w14:paraId="646A2399" w14:textId="77777777" w:rsidR="00CC6667" w:rsidRPr="00CC6667" w:rsidRDefault="00CC6667" w:rsidP="00CC6667">
      <w:pPr>
        <w:spacing w:after="0"/>
        <w:rPr>
          <w:sz w:val="24"/>
          <w:lang w:val="en-US"/>
        </w:rPr>
      </w:pPr>
      <w:r w:rsidRPr="00CC6667">
        <w:rPr>
          <w:sz w:val="24"/>
          <w:lang w:val="en-US"/>
        </w:rPr>
        <w:t>41. 13 and 27 and 40</w:t>
      </w:r>
    </w:p>
    <w:p w14:paraId="56E4987F" w14:textId="043DC7FF" w:rsidR="00CC6667" w:rsidRDefault="00CC6667" w:rsidP="00CC6667">
      <w:pPr>
        <w:spacing w:after="0"/>
        <w:rPr>
          <w:sz w:val="24"/>
          <w:lang w:val="en-US"/>
        </w:rPr>
      </w:pPr>
      <w:r w:rsidRPr="00CC6667">
        <w:rPr>
          <w:sz w:val="24"/>
          <w:lang w:val="en-US"/>
        </w:rPr>
        <w:t xml:space="preserve">42. limit 41 to </w:t>
      </w:r>
      <w:proofErr w:type="spellStart"/>
      <w:r w:rsidRPr="00CC6667">
        <w:rPr>
          <w:sz w:val="24"/>
          <w:lang w:val="en-US"/>
        </w:rPr>
        <w:t>yr</w:t>
      </w:r>
      <w:proofErr w:type="spellEnd"/>
      <w:r w:rsidRPr="00CC6667">
        <w:rPr>
          <w:sz w:val="24"/>
          <w:lang w:val="en-US"/>
        </w:rPr>
        <w:t>="1970 -Current"</w:t>
      </w:r>
    </w:p>
    <w:p w14:paraId="512E24DA" w14:textId="77777777" w:rsidR="00CC6667" w:rsidRPr="00CC6667" w:rsidRDefault="00CC6667" w:rsidP="00CC6667">
      <w:pPr>
        <w:spacing w:after="0"/>
        <w:rPr>
          <w:sz w:val="24"/>
          <w:lang w:val="en-US"/>
        </w:rPr>
      </w:pPr>
    </w:p>
    <w:p w14:paraId="5CC9F12A" w14:textId="03F7E690" w:rsidR="00CC6667" w:rsidRDefault="00CC6667" w:rsidP="00CC6667">
      <w:pPr>
        <w:spacing w:after="0"/>
        <w:rPr>
          <w:sz w:val="24"/>
          <w:lang w:val="en-US"/>
        </w:rPr>
      </w:pPr>
    </w:p>
    <w:p w14:paraId="4A291A46" w14:textId="3AE32D6D" w:rsidR="00CC6667" w:rsidRPr="00CC6667" w:rsidRDefault="00CC6667" w:rsidP="00CC6667">
      <w:pPr>
        <w:rPr>
          <w:sz w:val="24"/>
          <w:lang w:val="en-US"/>
        </w:rPr>
      </w:pPr>
      <w:r>
        <w:rPr>
          <w:sz w:val="24"/>
          <w:lang w:val="en-US"/>
        </w:rPr>
        <w:lastRenderedPageBreak/>
        <w:br/>
      </w:r>
      <w:r w:rsidRPr="00CC6667">
        <w:rPr>
          <w:b/>
          <w:bCs/>
          <w:sz w:val="24"/>
          <w:lang w:val="en-US"/>
        </w:rPr>
        <w:t>Search strategy for</w:t>
      </w:r>
      <w:r w:rsidRPr="00CC6667">
        <w:rPr>
          <w:sz w:val="24"/>
          <w:lang w:val="en-US"/>
        </w:rPr>
        <w:t xml:space="preserve"> ISI Web of Science (Science and Social Science Index), Google</w:t>
      </w:r>
      <w:r>
        <w:rPr>
          <w:sz w:val="24"/>
          <w:lang w:val="en-US"/>
        </w:rPr>
        <w:t xml:space="preserve"> </w:t>
      </w:r>
      <w:r w:rsidRPr="00CC6667">
        <w:rPr>
          <w:sz w:val="24"/>
          <w:lang w:val="en-US"/>
        </w:rPr>
        <w:t xml:space="preserve">Scholar, WHO Global Health Library, CINAHL, </w:t>
      </w:r>
      <w:proofErr w:type="spellStart"/>
      <w:r w:rsidRPr="00CC6667">
        <w:rPr>
          <w:sz w:val="24"/>
          <w:lang w:val="en-US"/>
        </w:rPr>
        <w:t>IndMed</w:t>
      </w:r>
      <w:proofErr w:type="spellEnd"/>
      <w:r w:rsidRPr="00CC6667">
        <w:rPr>
          <w:sz w:val="24"/>
          <w:lang w:val="en-US"/>
        </w:rPr>
        <w:t xml:space="preserve">, </w:t>
      </w:r>
      <w:proofErr w:type="spellStart"/>
      <w:r w:rsidRPr="00CC6667">
        <w:rPr>
          <w:sz w:val="24"/>
          <w:lang w:val="en-US"/>
        </w:rPr>
        <w:t>PakMediNet</w:t>
      </w:r>
      <w:proofErr w:type="spellEnd"/>
      <w:r w:rsidRPr="00CC6667">
        <w:rPr>
          <w:sz w:val="24"/>
          <w:lang w:val="en-US"/>
        </w:rPr>
        <w:t xml:space="preserve">, </w:t>
      </w:r>
      <w:proofErr w:type="spellStart"/>
      <w:r w:rsidRPr="00CC6667">
        <w:rPr>
          <w:sz w:val="24"/>
          <w:lang w:val="en-US"/>
        </w:rPr>
        <w:t>KoreaMed</w:t>
      </w:r>
      <w:proofErr w:type="spellEnd"/>
      <w:r w:rsidRPr="00CC6667">
        <w:rPr>
          <w:sz w:val="24"/>
          <w:lang w:val="en-US"/>
        </w:rPr>
        <w:t>,</w:t>
      </w:r>
      <w:r>
        <w:rPr>
          <w:sz w:val="24"/>
          <w:lang w:val="en-US"/>
        </w:rPr>
        <w:t xml:space="preserve"> </w:t>
      </w:r>
      <w:r w:rsidRPr="00CC6667">
        <w:rPr>
          <w:sz w:val="24"/>
          <w:lang w:val="en-US"/>
        </w:rPr>
        <w:t>African Index Medicus.</w:t>
      </w:r>
    </w:p>
    <w:p w14:paraId="7B844DA2" w14:textId="7E230AE0" w:rsidR="00CC6667" w:rsidRDefault="00CC6667" w:rsidP="00CC6667">
      <w:pPr>
        <w:spacing w:after="0"/>
        <w:rPr>
          <w:sz w:val="24"/>
          <w:lang w:val="en-US"/>
        </w:rPr>
      </w:pPr>
      <w:r w:rsidRPr="00CC6667">
        <w:rPr>
          <w:sz w:val="24"/>
          <w:lang w:val="en-US"/>
        </w:rPr>
        <w:t>(geohelminths or helminths or parasites or worms or helminthiasis) AND ((asthma or</w:t>
      </w:r>
      <w:r>
        <w:rPr>
          <w:sz w:val="24"/>
          <w:lang w:val="en-US"/>
        </w:rPr>
        <w:t xml:space="preserve"> </w:t>
      </w:r>
      <w:r w:rsidRPr="00CC6667">
        <w:rPr>
          <w:sz w:val="24"/>
          <w:lang w:val="en-US"/>
        </w:rPr>
        <w:t>bronchial asthma or wheeze or wheezing) OR (rhinitis or allergic rhinitis) OR (eczema or</w:t>
      </w:r>
      <w:r>
        <w:rPr>
          <w:sz w:val="24"/>
          <w:lang w:val="en-US"/>
        </w:rPr>
        <w:t xml:space="preserve"> </w:t>
      </w:r>
      <w:r w:rsidRPr="00CC6667">
        <w:rPr>
          <w:sz w:val="24"/>
          <w:lang w:val="en-US"/>
        </w:rPr>
        <w:t>atopic eczema or dermatitis or atopic dermatitis) OR (atopy or allergy or allergic disease</w:t>
      </w:r>
      <w:r>
        <w:rPr>
          <w:sz w:val="24"/>
          <w:lang w:val="en-US"/>
        </w:rPr>
        <w:t xml:space="preserve"> </w:t>
      </w:r>
      <w:r w:rsidRPr="00CC6667">
        <w:rPr>
          <w:sz w:val="24"/>
          <w:lang w:val="en-US"/>
        </w:rPr>
        <w:t xml:space="preserve">or hypersensitivity)) </w:t>
      </w:r>
      <w:r w:rsidRPr="00CC6667">
        <w:rPr>
          <w:sz w:val="24"/>
          <w:lang w:val="en-US"/>
        </w:rPr>
        <w:cr/>
      </w:r>
    </w:p>
    <w:p w14:paraId="25511BC1" w14:textId="79820823" w:rsidR="00CC6667" w:rsidRPr="00CC6667" w:rsidRDefault="00CC6667" w:rsidP="00CC6667">
      <w:pPr>
        <w:spacing w:after="0"/>
        <w:rPr>
          <w:sz w:val="24"/>
          <w:lang w:val="en-US"/>
        </w:rPr>
      </w:pPr>
    </w:p>
    <w:sectPr w:rsidR="00CC6667" w:rsidRPr="00CC6667" w:rsidSect="00CC6667">
      <w:pgSz w:w="11906" w:h="16838"/>
      <w:pgMar w:top="720" w:right="709" w:bottom="993" w:left="993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8CEDCEF" w14:textId="77777777" w:rsidR="00704052" w:rsidRDefault="00704052" w:rsidP="00983763">
      <w:pPr>
        <w:spacing w:after="0" w:line="240" w:lineRule="auto"/>
      </w:pPr>
      <w:r>
        <w:separator/>
      </w:r>
    </w:p>
  </w:endnote>
  <w:endnote w:type="continuationSeparator" w:id="0">
    <w:p w14:paraId="4ECC7387" w14:textId="77777777" w:rsidR="00704052" w:rsidRDefault="00704052" w:rsidP="009837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F8A943C" w14:textId="77777777" w:rsidR="00704052" w:rsidRDefault="00704052" w:rsidP="00983763">
      <w:pPr>
        <w:spacing w:after="0" w:line="240" w:lineRule="auto"/>
      </w:pPr>
      <w:r>
        <w:separator/>
      </w:r>
    </w:p>
  </w:footnote>
  <w:footnote w:type="continuationSeparator" w:id="0">
    <w:p w14:paraId="4D3EE2D6" w14:textId="77777777" w:rsidR="00704052" w:rsidRDefault="00704052" w:rsidP="0098376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5CF6457"/>
    <w:multiLevelType w:val="hybridMultilevel"/>
    <w:tmpl w:val="303A7BD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QxMTUwsLA0MzIwMjNX0lEKTi0uzszPAykwqwUAU43/gSwAAAA="/>
  </w:docVars>
  <w:rsids>
    <w:rsidRoot w:val="001A0E7E"/>
    <w:rsid w:val="00002DB5"/>
    <w:rsid w:val="000058EB"/>
    <w:rsid w:val="00010312"/>
    <w:rsid w:val="000125C1"/>
    <w:rsid w:val="0001462A"/>
    <w:rsid w:val="00015460"/>
    <w:rsid w:val="00016725"/>
    <w:rsid w:val="0002159C"/>
    <w:rsid w:val="00022281"/>
    <w:rsid w:val="000229F8"/>
    <w:rsid w:val="00022B94"/>
    <w:rsid w:val="00031211"/>
    <w:rsid w:val="000324DD"/>
    <w:rsid w:val="00042744"/>
    <w:rsid w:val="0004534E"/>
    <w:rsid w:val="00046BCD"/>
    <w:rsid w:val="00047E20"/>
    <w:rsid w:val="00050285"/>
    <w:rsid w:val="000520B4"/>
    <w:rsid w:val="00052422"/>
    <w:rsid w:val="00054419"/>
    <w:rsid w:val="00054EE6"/>
    <w:rsid w:val="000600B6"/>
    <w:rsid w:val="0006044F"/>
    <w:rsid w:val="00061089"/>
    <w:rsid w:val="000616A9"/>
    <w:rsid w:val="00064FE9"/>
    <w:rsid w:val="0006601A"/>
    <w:rsid w:val="00066D9B"/>
    <w:rsid w:val="00067DE1"/>
    <w:rsid w:val="00071F9B"/>
    <w:rsid w:val="00072D89"/>
    <w:rsid w:val="0007361C"/>
    <w:rsid w:val="000755A8"/>
    <w:rsid w:val="00076682"/>
    <w:rsid w:val="000771E3"/>
    <w:rsid w:val="00080D9D"/>
    <w:rsid w:val="0008113C"/>
    <w:rsid w:val="0008347E"/>
    <w:rsid w:val="00083664"/>
    <w:rsid w:val="00083C37"/>
    <w:rsid w:val="0008497D"/>
    <w:rsid w:val="00084E04"/>
    <w:rsid w:val="00085AED"/>
    <w:rsid w:val="000868A7"/>
    <w:rsid w:val="00086E13"/>
    <w:rsid w:val="0009045F"/>
    <w:rsid w:val="00091477"/>
    <w:rsid w:val="00091DF1"/>
    <w:rsid w:val="00091E76"/>
    <w:rsid w:val="00092DF2"/>
    <w:rsid w:val="0009548B"/>
    <w:rsid w:val="00096838"/>
    <w:rsid w:val="000A03B3"/>
    <w:rsid w:val="000A172B"/>
    <w:rsid w:val="000A24B2"/>
    <w:rsid w:val="000A3844"/>
    <w:rsid w:val="000B116D"/>
    <w:rsid w:val="000B1D47"/>
    <w:rsid w:val="000B3642"/>
    <w:rsid w:val="000B4598"/>
    <w:rsid w:val="000B49A9"/>
    <w:rsid w:val="000B4F49"/>
    <w:rsid w:val="000B709A"/>
    <w:rsid w:val="000C403C"/>
    <w:rsid w:val="000C4F92"/>
    <w:rsid w:val="000C5ABA"/>
    <w:rsid w:val="000C6AD2"/>
    <w:rsid w:val="000C6F54"/>
    <w:rsid w:val="000D014B"/>
    <w:rsid w:val="000D3EFF"/>
    <w:rsid w:val="000D5853"/>
    <w:rsid w:val="000D73CB"/>
    <w:rsid w:val="000D7CCE"/>
    <w:rsid w:val="000E2814"/>
    <w:rsid w:val="000E7B09"/>
    <w:rsid w:val="000F0F36"/>
    <w:rsid w:val="000F235A"/>
    <w:rsid w:val="000F248D"/>
    <w:rsid w:val="000F507E"/>
    <w:rsid w:val="000F5AAD"/>
    <w:rsid w:val="000F72EE"/>
    <w:rsid w:val="0010272A"/>
    <w:rsid w:val="00103113"/>
    <w:rsid w:val="0010318D"/>
    <w:rsid w:val="001035AD"/>
    <w:rsid w:val="001042FF"/>
    <w:rsid w:val="0010707E"/>
    <w:rsid w:val="00112F3D"/>
    <w:rsid w:val="00112F55"/>
    <w:rsid w:val="001154B6"/>
    <w:rsid w:val="00116DED"/>
    <w:rsid w:val="001204C3"/>
    <w:rsid w:val="001263FA"/>
    <w:rsid w:val="001275F5"/>
    <w:rsid w:val="001300BE"/>
    <w:rsid w:val="00131A65"/>
    <w:rsid w:val="00132CF8"/>
    <w:rsid w:val="00134B02"/>
    <w:rsid w:val="001351D9"/>
    <w:rsid w:val="00135270"/>
    <w:rsid w:val="0013747A"/>
    <w:rsid w:val="00145387"/>
    <w:rsid w:val="00145DC6"/>
    <w:rsid w:val="0014637A"/>
    <w:rsid w:val="00146732"/>
    <w:rsid w:val="00146C8E"/>
    <w:rsid w:val="001470F1"/>
    <w:rsid w:val="001534CC"/>
    <w:rsid w:val="00161D0B"/>
    <w:rsid w:val="0016268D"/>
    <w:rsid w:val="00164075"/>
    <w:rsid w:val="00167A84"/>
    <w:rsid w:val="00167F05"/>
    <w:rsid w:val="00172A9D"/>
    <w:rsid w:val="001738F0"/>
    <w:rsid w:val="00175C43"/>
    <w:rsid w:val="001760C1"/>
    <w:rsid w:val="001760F7"/>
    <w:rsid w:val="00176A2F"/>
    <w:rsid w:val="00177418"/>
    <w:rsid w:val="00177E6A"/>
    <w:rsid w:val="00181188"/>
    <w:rsid w:val="001816DC"/>
    <w:rsid w:val="0018379D"/>
    <w:rsid w:val="00184D76"/>
    <w:rsid w:val="00184F50"/>
    <w:rsid w:val="00184F7B"/>
    <w:rsid w:val="00187367"/>
    <w:rsid w:val="00187F0B"/>
    <w:rsid w:val="001918D4"/>
    <w:rsid w:val="001931C5"/>
    <w:rsid w:val="00193200"/>
    <w:rsid w:val="00194942"/>
    <w:rsid w:val="001956C6"/>
    <w:rsid w:val="0019646E"/>
    <w:rsid w:val="00197435"/>
    <w:rsid w:val="001A034D"/>
    <w:rsid w:val="001A0E7E"/>
    <w:rsid w:val="001A2087"/>
    <w:rsid w:val="001A4BD3"/>
    <w:rsid w:val="001B0040"/>
    <w:rsid w:val="001B0837"/>
    <w:rsid w:val="001B16C6"/>
    <w:rsid w:val="001B18A4"/>
    <w:rsid w:val="001B358A"/>
    <w:rsid w:val="001B419D"/>
    <w:rsid w:val="001B641D"/>
    <w:rsid w:val="001C04F1"/>
    <w:rsid w:val="001C36D5"/>
    <w:rsid w:val="001C67EC"/>
    <w:rsid w:val="001D1D42"/>
    <w:rsid w:val="001D402A"/>
    <w:rsid w:val="001D4161"/>
    <w:rsid w:val="001D49EB"/>
    <w:rsid w:val="001D666B"/>
    <w:rsid w:val="001E5161"/>
    <w:rsid w:val="001E55A8"/>
    <w:rsid w:val="001E6A1D"/>
    <w:rsid w:val="001F2C66"/>
    <w:rsid w:val="001F39BC"/>
    <w:rsid w:val="001F3A43"/>
    <w:rsid w:val="001F576B"/>
    <w:rsid w:val="00203D37"/>
    <w:rsid w:val="00207612"/>
    <w:rsid w:val="00210284"/>
    <w:rsid w:val="00210A18"/>
    <w:rsid w:val="00210CDB"/>
    <w:rsid w:val="002133E8"/>
    <w:rsid w:val="0021575E"/>
    <w:rsid w:val="00221843"/>
    <w:rsid w:val="00223CF5"/>
    <w:rsid w:val="0022515A"/>
    <w:rsid w:val="00225E31"/>
    <w:rsid w:val="00230B04"/>
    <w:rsid w:val="00231022"/>
    <w:rsid w:val="0023128E"/>
    <w:rsid w:val="00234FD6"/>
    <w:rsid w:val="002354A3"/>
    <w:rsid w:val="002356A0"/>
    <w:rsid w:val="002358ED"/>
    <w:rsid w:val="002379D5"/>
    <w:rsid w:val="0024541D"/>
    <w:rsid w:val="002457BB"/>
    <w:rsid w:val="00251A12"/>
    <w:rsid w:val="002526FC"/>
    <w:rsid w:val="00253248"/>
    <w:rsid w:val="002542BA"/>
    <w:rsid w:val="002546A6"/>
    <w:rsid w:val="0025569B"/>
    <w:rsid w:val="002571F9"/>
    <w:rsid w:val="0026044E"/>
    <w:rsid w:val="0026227C"/>
    <w:rsid w:val="002641F2"/>
    <w:rsid w:val="00264E4A"/>
    <w:rsid w:val="00271165"/>
    <w:rsid w:val="002722A6"/>
    <w:rsid w:val="002726BF"/>
    <w:rsid w:val="00273499"/>
    <w:rsid w:val="00273909"/>
    <w:rsid w:val="0027430D"/>
    <w:rsid w:val="00276503"/>
    <w:rsid w:val="002766C9"/>
    <w:rsid w:val="0027697E"/>
    <w:rsid w:val="002803DB"/>
    <w:rsid w:val="0028322E"/>
    <w:rsid w:val="00283D5E"/>
    <w:rsid w:val="00285D30"/>
    <w:rsid w:val="0028799B"/>
    <w:rsid w:val="00292B68"/>
    <w:rsid w:val="00293A46"/>
    <w:rsid w:val="002956A9"/>
    <w:rsid w:val="002974EA"/>
    <w:rsid w:val="00297A27"/>
    <w:rsid w:val="002A1A24"/>
    <w:rsid w:val="002A1E57"/>
    <w:rsid w:val="002A6666"/>
    <w:rsid w:val="002A6B1C"/>
    <w:rsid w:val="002B6010"/>
    <w:rsid w:val="002C378E"/>
    <w:rsid w:val="002C577F"/>
    <w:rsid w:val="002C5C29"/>
    <w:rsid w:val="002C603D"/>
    <w:rsid w:val="002C680B"/>
    <w:rsid w:val="002C7BD7"/>
    <w:rsid w:val="002D18EC"/>
    <w:rsid w:val="002D1EE2"/>
    <w:rsid w:val="002D4037"/>
    <w:rsid w:val="002D43C8"/>
    <w:rsid w:val="002D6FFA"/>
    <w:rsid w:val="002E091D"/>
    <w:rsid w:val="002E45CA"/>
    <w:rsid w:val="002E4A5E"/>
    <w:rsid w:val="002E6F17"/>
    <w:rsid w:val="002E7532"/>
    <w:rsid w:val="002E7724"/>
    <w:rsid w:val="002E7E00"/>
    <w:rsid w:val="002F1368"/>
    <w:rsid w:val="002F211A"/>
    <w:rsid w:val="002F213E"/>
    <w:rsid w:val="002F2E22"/>
    <w:rsid w:val="002F678F"/>
    <w:rsid w:val="003009C4"/>
    <w:rsid w:val="00303E3B"/>
    <w:rsid w:val="00306AD5"/>
    <w:rsid w:val="00313621"/>
    <w:rsid w:val="0031403B"/>
    <w:rsid w:val="003146FC"/>
    <w:rsid w:val="00316EC6"/>
    <w:rsid w:val="00317787"/>
    <w:rsid w:val="00321DAF"/>
    <w:rsid w:val="00322AF6"/>
    <w:rsid w:val="003272E1"/>
    <w:rsid w:val="00327B8F"/>
    <w:rsid w:val="00327D79"/>
    <w:rsid w:val="0033194F"/>
    <w:rsid w:val="00336534"/>
    <w:rsid w:val="00336EDF"/>
    <w:rsid w:val="003425EB"/>
    <w:rsid w:val="0035163D"/>
    <w:rsid w:val="003523CA"/>
    <w:rsid w:val="003527B2"/>
    <w:rsid w:val="00353F6D"/>
    <w:rsid w:val="00355951"/>
    <w:rsid w:val="00356B40"/>
    <w:rsid w:val="00357804"/>
    <w:rsid w:val="003612CC"/>
    <w:rsid w:val="0036209F"/>
    <w:rsid w:val="00363A90"/>
    <w:rsid w:val="003669EE"/>
    <w:rsid w:val="003700D0"/>
    <w:rsid w:val="00371C40"/>
    <w:rsid w:val="00373698"/>
    <w:rsid w:val="003749E1"/>
    <w:rsid w:val="003750F7"/>
    <w:rsid w:val="0037518F"/>
    <w:rsid w:val="003752EF"/>
    <w:rsid w:val="00376074"/>
    <w:rsid w:val="00382A89"/>
    <w:rsid w:val="00382BAD"/>
    <w:rsid w:val="00384445"/>
    <w:rsid w:val="00384BA4"/>
    <w:rsid w:val="003864EB"/>
    <w:rsid w:val="003914CC"/>
    <w:rsid w:val="00391A98"/>
    <w:rsid w:val="00392C11"/>
    <w:rsid w:val="003946E8"/>
    <w:rsid w:val="00396201"/>
    <w:rsid w:val="003A0F06"/>
    <w:rsid w:val="003A274E"/>
    <w:rsid w:val="003A34B8"/>
    <w:rsid w:val="003A49EF"/>
    <w:rsid w:val="003A53C0"/>
    <w:rsid w:val="003A5773"/>
    <w:rsid w:val="003A5CAD"/>
    <w:rsid w:val="003A5D4F"/>
    <w:rsid w:val="003B0159"/>
    <w:rsid w:val="003B249C"/>
    <w:rsid w:val="003B3793"/>
    <w:rsid w:val="003B5264"/>
    <w:rsid w:val="003B56C0"/>
    <w:rsid w:val="003C2C15"/>
    <w:rsid w:val="003C62C1"/>
    <w:rsid w:val="003C760F"/>
    <w:rsid w:val="003C7C72"/>
    <w:rsid w:val="003D0962"/>
    <w:rsid w:val="003D09BC"/>
    <w:rsid w:val="003D124D"/>
    <w:rsid w:val="003D196B"/>
    <w:rsid w:val="003D3CB6"/>
    <w:rsid w:val="003D4015"/>
    <w:rsid w:val="003D467B"/>
    <w:rsid w:val="003D5873"/>
    <w:rsid w:val="003E26A4"/>
    <w:rsid w:val="003E3252"/>
    <w:rsid w:val="003E5F0D"/>
    <w:rsid w:val="003E6F85"/>
    <w:rsid w:val="003F0253"/>
    <w:rsid w:val="003F1B42"/>
    <w:rsid w:val="003F283C"/>
    <w:rsid w:val="003F3CF6"/>
    <w:rsid w:val="003F782E"/>
    <w:rsid w:val="00400081"/>
    <w:rsid w:val="00402602"/>
    <w:rsid w:val="00403A99"/>
    <w:rsid w:val="00406F7F"/>
    <w:rsid w:val="00407325"/>
    <w:rsid w:val="00407E12"/>
    <w:rsid w:val="00410B41"/>
    <w:rsid w:val="004113BE"/>
    <w:rsid w:val="00414A4D"/>
    <w:rsid w:val="00417488"/>
    <w:rsid w:val="00417A29"/>
    <w:rsid w:val="0042029C"/>
    <w:rsid w:val="00421FB6"/>
    <w:rsid w:val="004235CC"/>
    <w:rsid w:val="00423D95"/>
    <w:rsid w:val="004314DF"/>
    <w:rsid w:val="004355C8"/>
    <w:rsid w:val="00437B09"/>
    <w:rsid w:val="00440614"/>
    <w:rsid w:val="00441C4F"/>
    <w:rsid w:val="00443DDB"/>
    <w:rsid w:val="00447BF7"/>
    <w:rsid w:val="00450254"/>
    <w:rsid w:val="00452C42"/>
    <w:rsid w:val="00453B4D"/>
    <w:rsid w:val="00456693"/>
    <w:rsid w:val="00460801"/>
    <w:rsid w:val="004608A2"/>
    <w:rsid w:val="004651C2"/>
    <w:rsid w:val="00465ADD"/>
    <w:rsid w:val="00470D17"/>
    <w:rsid w:val="00475552"/>
    <w:rsid w:val="0047668B"/>
    <w:rsid w:val="00477150"/>
    <w:rsid w:val="00477C80"/>
    <w:rsid w:val="00477D48"/>
    <w:rsid w:val="00481C55"/>
    <w:rsid w:val="0048259D"/>
    <w:rsid w:val="00486C8E"/>
    <w:rsid w:val="00486DBB"/>
    <w:rsid w:val="0049535E"/>
    <w:rsid w:val="00496543"/>
    <w:rsid w:val="004A0079"/>
    <w:rsid w:val="004A33E0"/>
    <w:rsid w:val="004A3DEB"/>
    <w:rsid w:val="004A44F6"/>
    <w:rsid w:val="004A680D"/>
    <w:rsid w:val="004A7049"/>
    <w:rsid w:val="004A7D65"/>
    <w:rsid w:val="004B0881"/>
    <w:rsid w:val="004B155C"/>
    <w:rsid w:val="004B3DAE"/>
    <w:rsid w:val="004B535B"/>
    <w:rsid w:val="004B72DE"/>
    <w:rsid w:val="004B7E00"/>
    <w:rsid w:val="004C2724"/>
    <w:rsid w:val="004C336A"/>
    <w:rsid w:val="004C3B2C"/>
    <w:rsid w:val="004C4E59"/>
    <w:rsid w:val="004C64CC"/>
    <w:rsid w:val="004C6E1F"/>
    <w:rsid w:val="004D12E6"/>
    <w:rsid w:val="004D25C0"/>
    <w:rsid w:val="004D3CBB"/>
    <w:rsid w:val="004D5402"/>
    <w:rsid w:val="004D6E0B"/>
    <w:rsid w:val="004D7D3C"/>
    <w:rsid w:val="004E121A"/>
    <w:rsid w:val="004E1F43"/>
    <w:rsid w:val="004E260B"/>
    <w:rsid w:val="004E30A1"/>
    <w:rsid w:val="004E3701"/>
    <w:rsid w:val="004E3755"/>
    <w:rsid w:val="004E4DC3"/>
    <w:rsid w:val="004E7BAA"/>
    <w:rsid w:val="004F5537"/>
    <w:rsid w:val="004F7BA3"/>
    <w:rsid w:val="0050184B"/>
    <w:rsid w:val="00502926"/>
    <w:rsid w:val="00502F64"/>
    <w:rsid w:val="0050306E"/>
    <w:rsid w:val="00503149"/>
    <w:rsid w:val="00503FA6"/>
    <w:rsid w:val="0050426A"/>
    <w:rsid w:val="00504311"/>
    <w:rsid w:val="00504507"/>
    <w:rsid w:val="00506303"/>
    <w:rsid w:val="00506A1A"/>
    <w:rsid w:val="00506F4E"/>
    <w:rsid w:val="005109A0"/>
    <w:rsid w:val="00512683"/>
    <w:rsid w:val="00514144"/>
    <w:rsid w:val="00514D25"/>
    <w:rsid w:val="005152A4"/>
    <w:rsid w:val="00515A74"/>
    <w:rsid w:val="00521BE7"/>
    <w:rsid w:val="005226BE"/>
    <w:rsid w:val="00523344"/>
    <w:rsid w:val="005236F0"/>
    <w:rsid w:val="005250AE"/>
    <w:rsid w:val="00527CAD"/>
    <w:rsid w:val="005319BF"/>
    <w:rsid w:val="00531C49"/>
    <w:rsid w:val="00531C87"/>
    <w:rsid w:val="0053399E"/>
    <w:rsid w:val="005347A2"/>
    <w:rsid w:val="005405DF"/>
    <w:rsid w:val="005421AF"/>
    <w:rsid w:val="005465DD"/>
    <w:rsid w:val="00546F6B"/>
    <w:rsid w:val="00550EA3"/>
    <w:rsid w:val="00551541"/>
    <w:rsid w:val="00551CA9"/>
    <w:rsid w:val="00557A4C"/>
    <w:rsid w:val="00562020"/>
    <w:rsid w:val="00562280"/>
    <w:rsid w:val="00576B94"/>
    <w:rsid w:val="00590063"/>
    <w:rsid w:val="00593D81"/>
    <w:rsid w:val="00596B22"/>
    <w:rsid w:val="00596BBC"/>
    <w:rsid w:val="005979D8"/>
    <w:rsid w:val="005A0CAA"/>
    <w:rsid w:val="005A1ABC"/>
    <w:rsid w:val="005A2AF1"/>
    <w:rsid w:val="005A3239"/>
    <w:rsid w:val="005A390A"/>
    <w:rsid w:val="005A50D1"/>
    <w:rsid w:val="005A6ABA"/>
    <w:rsid w:val="005A6E76"/>
    <w:rsid w:val="005B019E"/>
    <w:rsid w:val="005B15A7"/>
    <w:rsid w:val="005B1F3B"/>
    <w:rsid w:val="005B2A26"/>
    <w:rsid w:val="005B4E75"/>
    <w:rsid w:val="005C3212"/>
    <w:rsid w:val="005C6171"/>
    <w:rsid w:val="005C6A83"/>
    <w:rsid w:val="005D2ED4"/>
    <w:rsid w:val="005D3409"/>
    <w:rsid w:val="005D3602"/>
    <w:rsid w:val="005D37EF"/>
    <w:rsid w:val="005D4B1D"/>
    <w:rsid w:val="005D67CD"/>
    <w:rsid w:val="005E0471"/>
    <w:rsid w:val="005E64C6"/>
    <w:rsid w:val="005E7CCA"/>
    <w:rsid w:val="005F3928"/>
    <w:rsid w:val="005F516A"/>
    <w:rsid w:val="005F62A6"/>
    <w:rsid w:val="005F6AE8"/>
    <w:rsid w:val="005F6E24"/>
    <w:rsid w:val="005F7DE4"/>
    <w:rsid w:val="0060199A"/>
    <w:rsid w:val="00602CD7"/>
    <w:rsid w:val="0060659C"/>
    <w:rsid w:val="00610712"/>
    <w:rsid w:val="00613482"/>
    <w:rsid w:val="0061457B"/>
    <w:rsid w:val="00615702"/>
    <w:rsid w:val="00616A57"/>
    <w:rsid w:val="00616FC8"/>
    <w:rsid w:val="00620DD3"/>
    <w:rsid w:val="00621EC7"/>
    <w:rsid w:val="00622741"/>
    <w:rsid w:val="006229F0"/>
    <w:rsid w:val="006231C1"/>
    <w:rsid w:val="00623688"/>
    <w:rsid w:val="00623A4B"/>
    <w:rsid w:val="0062542D"/>
    <w:rsid w:val="00625E08"/>
    <w:rsid w:val="00630006"/>
    <w:rsid w:val="00633166"/>
    <w:rsid w:val="006352CF"/>
    <w:rsid w:val="00636663"/>
    <w:rsid w:val="00642B69"/>
    <w:rsid w:val="00642EE5"/>
    <w:rsid w:val="006430A5"/>
    <w:rsid w:val="0064407C"/>
    <w:rsid w:val="00644331"/>
    <w:rsid w:val="00645036"/>
    <w:rsid w:val="00646357"/>
    <w:rsid w:val="006479D0"/>
    <w:rsid w:val="00650CEA"/>
    <w:rsid w:val="00650D07"/>
    <w:rsid w:val="00652528"/>
    <w:rsid w:val="00653D9C"/>
    <w:rsid w:val="00653EFF"/>
    <w:rsid w:val="00655A06"/>
    <w:rsid w:val="00655A0F"/>
    <w:rsid w:val="00656F69"/>
    <w:rsid w:val="00661401"/>
    <w:rsid w:val="00662ADE"/>
    <w:rsid w:val="006646F3"/>
    <w:rsid w:val="00666CC5"/>
    <w:rsid w:val="0066787C"/>
    <w:rsid w:val="006725FF"/>
    <w:rsid w:val="00673054"/>
    <w:rsid w:val="006755FC"/>
    <w:rsid w:val="006802A9"/>
    <w:rsid w:val="0068049B"/>
    <w:rsid w:val="00684AA4"/>
    <w:rsid w:val="00684C19"/>
    <w:rsid w:val="0068575B"/>
    <w:rsid w:val="00692A3B"/>
    <w:rsid w:val="00693E8F"/>
    <w:rsid w:val="006A2C22"/>
    <w:rsid w:val="006A3F88"/>
    <w:rsid w:val="006A5DB4"/>
    <w:rsid w:val="006A6191"/>
    <w:rsid w:val="006A62A2"/>
    <w:rsid w:val="006A63F8"/>
    <w:rsid w:val="006A75FC"/>
    <w:rsid w:val="006B189B"/>
    <w:rsid w:val="006C6BC9"/>
    <w:rsid w:val="006D0824"/>
    <w:rsid w:val="006D0979"/>
    <w:rsid w:val="006E0B4C"/>
    <w:rsid w:val="006E2735"/>
    <w:rsid w:val="006E33BA"/>
    <w:rsid w:val="006E3821"/>
    <w:rsid w:val="006E53B0"/>
    <w:rsid w:val="006E7B61"/>
    <w:rsid w:val="006E7D6B"/>
    <w:rsid w:val="006E7E04"/>
    <w:rsid w:val="006F020D"/>
    <w:rsid w:val="006F576A"/>
    <w:rsid w:val="006F7AD0"/>
    <w:rsid w:val="00700BB8"/>
    <w:rsid w:val="00700EE1"/>
    <w:rsid w:val="007011F4"/>
    <w:rsid w:val="00702791"/>
    <w:rsid w:val="00702AA6"/>
    <w:rsid w:val="00702AD4"/>
    <w:rsid w:val="00703AAA"/>
    <w:rsid w:val="00704052"/>
    <w:rsid w:val="00706E08"/>
    <w:rsid w:val="00712FB5"/>
    <w:rsid w:val="00713C8A"/>
    <w:rsid w:val="007148AD"/>
    <w:rsid w:val="00716E5C"/>
    <w:rsid w:val="00720EE4"/>
    <w:rsid w:val="007221D1"/>
    <w:rsid w:val="007264F5"/>
    <w:rsid w:val="00733AF4"/>
    <w:rsid w:val="00735A6D"/>
    <w:rsid w:val="00740E42"/>
    <w:rsid w:val="00741092"/>
    <w:rsid w:val="007475E6"/>
    <w:rsid w:val="007505BC"/>
    <w:rsid w:val="00750CEA"/>
    <w:rsid w:val="00751463"/>
    <w:rsid w:val="007541E7"/>
    <w:rsid w:val="00754E48"/>
    <w:rsid w:val="00757281"/>
    <w:rsid w:val="00757F32"/>
    <w:rsid w:val="0076032C"/>
    <w:rsid w:val="007620F4"/>
    <w:rsid w:val="00763F27"/>
    <w:rsid w:val="00766755"/>
    <w:rsid w:val="00767983"/>
    <w:rsid w:val="00770DBE"/>
    <w:rsid w:val="00777118"/>
    <w:rsid w:val="0077789F"/>
    <w:rsid w:val="00783BAC"/>
    <w:rsid w:val="00786611"/>
    <w:rsid w:val="007879D3"/>
    <w:rsid w:val="00791328"/>
    <w:rsid w:val="007915BD"/>
    <w:rsid w:val="00794040"/>
    <w:rsid w:val="00795C12"/>
    <w:rsid w:val="00795C9F"/>
    <w:rsid w:val="0079628B"/>
    <w:rsid w:val="007A45FA"/>
    <w:rsid w:val="007A7626"/>
    <w:rsid w:val="007A7DF6"/>
    <w:rsid w:val="007B1079"/>
    <w:rsid w:val="007B13D6"/>
    <w:rsid w:val="007B3BCE"/>
    <w:rsid w:val="007B6375"/>
    <w:rsid w:val="007C0A1D"/>
    <w:rsid w:val="007C1397"/>
    <w:rsid w:val="007C17A9"/>
    <w:rsid w:val="007C1A81"/>
    <w:rsid w:val="007C1C20"/>
    <w:rsid w:val="007C47A9"/>
    <w:rsid w:val="007C538D"/>
    <w:rsid w:val="007D499D"/>
    <w:rsid w:val="007D4A78"/>
    <w:rsid w:val="007D4C80"/>
    <w:rsid w:val="007D4DBE"/>
    <w:rsid w:val="007D5C7D"/>
    <w:rsid w:val="007E00DF"/>
    <w:rsid w:val="007E1C37"/>
    <w:rsid w:val="007E378C"/>
    <w:rsid w:val="007E7335"/>
    <w:rsid w:val="007F24F3"/>
    <w:rsid w:val="007F5389"/>
    <w:rsid w:val="007F72A3"/>
    <w:rsid w:val="0080070C"/>
    <w:rsid w:val="00801915"/>
    <w:rsid w:val="00803BF3"/>
    <w:rsid w:val="00805737"/>
    <w:rsid w:val="008061B8"/>
    <w:rsid w:val="00810A48"/>
    <w:rsid w:val="008113A7"/>
    <w:rsid w:val="00811DFE"/>
    <w:rsid w:val="008120CA"/>
    <w:rsid w:val="00812465"/>
    <w:rsid w:val="00816157"/>
    <w:rsid w:val="008164F2"/>
    <w:rsid w:val="00817BD9"/>
    <w:rsid w:val="00821BE1"/>
    <w:rsid w:val="0082397D"/>
    <w:rsid w:val="008247BF"/>
    <w:rsid w:val="0082548C"/>
    <w:rsid w:val="00825532"/>
    <w:rsid w:val="008255A2"/>
    <w:rsid w:val="0083505E"/>
    <w:rsid w:val="008411CF"/>
    <w:rsid w:val="0084476A"/>
    <w:rsid w:val="008468FA"/>
    <w:rsid w:val="00846B2F"/>
    <w:rsid w:val="00854B82"/>
    <w:rsid w:val="008571E9"/>
    <w:rsid w:val="0085744A"/>
    <w:rsid w:val="0086655D"/>
    <w:rsid w:val="0086659E"/>
    <w:rsid w:val="008678A7"/>
    <w:rsid w:val="00871BA6"/>
    <w:rsid w:val="008748E2"/>
    <w:rsid w:val="00875E7B"/>
    <w:rsid w:val="00881119"/>
    <w:rsid w:val="008851EB"/>
    <w:rsid w:val="00890A60"/>
    <w:rsid w:val="008916AD"/>
    <w:rsid w:val="00893073"/>
    <w:rsid w:val="00893228"/>
    <w:rsid w:val="008934D6"/>
    <w:rsid w:val="00894A14"/>
    <w:rsid w:val="00894B3E"/>
    <w:rsid w:val="00896A73"/>
    <w:rsid w:val="00896CA5"/>
    <w:rsid w:val="0089713C"/>
    <w:rsid w:val="008A0C68"/>
    <w:rsid w:val="008A17B0"/>
    <w:rsid w:val="008A1BB0"/>
    <w:rsid w:val="008A3A7D"/>
    <w:rsid w:val="008A3BF7"/>
    <w:rsid w:val="008A3DAF"/>
    <w:rsid w:val="008A5ED7"/>
    <w:rsid w:val="008A65C2"/>
    <w:rsid w:val="008B1281"/>
    <w:rsid w:val="008B2406"/>
    <w:rsid w:val="008B565D"/>
    <w:rsid w:val="008B5B16"/>
    <w:rsid w:val="008B72D9"/>
    <w:rsid w:val="008B7DA8"/>
    <w:rsid w:val="008C0186"/>
    <w:rsid w:val="008C6B1E"/>
    <w:rsid w:val="008C78F6"/>
    <w:rsid w:val="008D0BC4"/>
    <w:rsid w:val="008D3C12"/>
    <w:rsid w:val="008D5F75"/>
    <w:rsid w:val="008D70AF"/>
    <w:rsid w:val="008D7CCA"/>
    <w:rsid w:val="008E10A3"/>
    <w:rsid w:val="008E42BE"/>
    <w:rsid w:val="008E4C65"/>
    <w:rsid w:val="008F0EEC"/>
    <w:rsid w:val="008F0F48"/>
    <w:rsid w:val="008F17C0"/>
    <w:rsid w:val="008F3665"/>
    <w:rsid w:val="008F3EAA"/>
    <w:rsid w:val="008F5D1A"/>
    <w:rsid w:val="008F708E"/>
    <w:rsid w:val="00902615"/>
    <w:rsid w:val="00916292"/>
    <w:rsid w:val="00917903"/>
    <w:rsid w:val="00917A33"/>
    <w:rsid w:val="009214F5"/>
    <w:rsid w:val="00923038"/>
    <w:rsid w:val="009251B9"/>
    <w:rsid w:val="00926842"/>
    <w:rsid w:val="0092755A"/>
    <w:rsid w:val="00930B59"/>
    <w:rsid w:val="00931D3B"/>
    <w:rsid w:val="00932580"/>
    <w:rsid w:val="00932F53"/>
    <w:rsid w:val="00934C4C"/>
    <w:rsid w:val="00935653"/>
    <w:rsid w:val="0093642D"/>
    <w:rsid w:val="009375F9"/>
    <w:rsid w:val="00945246"/>
    <w:rsid w:val="00950130"/>
    <w:rsid w:val="009540E8"/>
    <w:rsid w:val="00955835"/>
    <w:rsid w:val="00955D24"/>
    <w:rsid w:val="009563CD"/>
    <w:rsid w:val="009576DF"/>
    <w:rsid w:val="00960655"/>
    <w:rsid w:val="00961D4F"/>
    <w:rsid w:val="00962FFE"/>
    <w:rsid w:val="0096412A"/>
    <w:rsid w:val="00970FA1"/>
    <w:rsid w:val="00971506"/>
    <w:rsid w:val="009720A7"/>
    <w:rsid w:val="00973C98"/>
    <w:rsid w:val="009767DE"/>
    <w:rsid w:val="00977E15"/>
    <w:rsid w:val="009800B4"/>
    <w:rsid w:val="00981A69"/>
    <w:rsid w:val="009824EC"/>
    <w:rsid w:val="00983763"/>
    <w:rsid w:val="00983B68"/>
    <w:rsid w:val="00984FE0"/>
    <w:rsid w:val="009856D7"/>
    <w:rsid w:val="00994DFA"/>
    <w:rsid w:val="00996386"/>
    <w:rsid w:val="009A4DFF"/>
    <w:rsid w:val="009A5251"/>
    <w:rsid w:val="009A6C2F"/>
    <w:rsid w:val="009A7096"/>
    <w:rsid w:val="009B1FB6"/>
    <w:rsid w:val="009B6238"/>
    <w:rsid w:val="009B6B2E"/>
    <w:rsid w:val="009C0D34"/>
    <w:rsid w:val="009C5570"/>
    <w:rsid w:val="009C6E2E"/>
    <w:rsid w:val="009D14A2"/>
    <w:rsid w:val="009D19A9"/>
    <w:rsid w:val="009D3469"/>
    <w:rsid w:val="009D5DC8"/>
    <w:rsid w:val="009E2335"/>
    <w:rsid w:val="009E5E63"/>
    <w:rsid w:val="009E750C"/>
    <w:rsid w:val="009E785C"/>
    <w:rsid w:val="009E7D92"/>
    <w:rsid w:val="009F0B82"/>
    <w:rsid w:val="009F0E9A"/>
    <w:rsid w:val="009F1D26"/>
    <w:rsid w:val="009F2468"/>
    <w:rsid w:val="009F276A"/>
    <w:rsid w:val="009F288E"/>
    <w:rsid w:val="009F3789"/>
    <w:rsid w:val="009F7094"/>
    <w:rsid w:val="00A00DD9"/>
    <w:rsid w:val="00A01B7A"/>
    <w:rsid w:val="00A01B8C"/>
    <w:rsid w:val="00A041AC"/>
    <w:rsid w:val="00A0490F"/>
    <w:rsid w:val="00A10D13"/>
    <w:rsid w:val="00A11FB4"/>
    <w:rsid w:val="00A12648"/>
    <w:rsid w:val="00A12DE7"/>
    <w:rsid w:val="00A132FC"/>
    <w:rsid w:val="00A14B19"/>
    <w:rsid w:val="00A22E01"/>
    <w:rsid w:val="00A30969"/>
    <w:rsid w:val="00A31428"/>
    <w:rsid w:val="00A34901"/>
    <w:rsid w:val="00A37289"/>
    <w:rsid w:val="00A37584"/>
    <w:rsid w:val="00A41854"/>
    <w:rsid w:val="00A423BD"/>
    <w:rsid w:val="00A430C4"/>
    <w:rsid w:val="00A453B3"/>
    <w:rsid w:val="00A45ECB"/>
    <w:rsid w:val="00A46AAA"/>
    <w:rsid w:val="00A471DA"/>
    <w:rsid w:val="00A4797C"/>
    <w:rsid w:val="00A50879"/>
    <w:rsid w:val="00A51CF0"/>
    <w:rsid w:val="00A51CF5"/>
    <w:rsid w:val="00A5340E"/>
    <w:rsid w:val="00A5652D"/>
    <w:rsid w:val="00A57092"/>
    <w:rsid w:val="00A602BA"/>
    <w:rsid w:val="00A70C13"/>
    <w:rsid w:val="00A7214D"/>
    <w:rsid w:val="00A753F0"/>
    <w:rsid w:val="00A762D3"/>
    <w:rsid w:val="00A82292"/>
    <w:rsid w:val="00A8346F"/>
    <w:rsid w:val="00A8423F"/>
    <w:rsid w:val="00A84FA6"/>
    <w:rsid w:val="00A85823"/>
    <w:rsid w:val="00A85F82"/>
    <w:rsid w:val="00A9129D"/>
    <w:rsid w:val="00A915F2"/>
    <w:rsid w:val="00A91732"/>
    <w:rsid w:val="00A91759"/>
    <w:rsid w:val="00A92C83"/>
    <w:rsid w:val="00A96166"/>
    <w:rsid w:val="00AA0D47"/>
    <w:rsid w:val="00AA13C9"/>
    <w:rsid w:val="00AA18B1"/>
    <w:rsid w:val="00AA775C"/>
    <w:rsid w:val="00AA78C7"/>
    <w:rsid w:val="00AB1041"/>
    <w:rsid w:val="00AB2DC9"/>
    <w:rsid w:val="00AB3149"/>
    <w:rsid w:val="00AB457D"/>
    <w:rsid w:val="00AB5A15"/>
    <w:rsid w:val="00AB74DC"/>
    <w:rsid w:val="00AC5849"/>
    <w:rsid w:val="00AC58A8"/>
    <w:rsid w:val="00AC7411"/>
    <w:rsid w:val="00AD6B1C"/>
    <w:rsid w:val="00AE0404"/>
    <w:rsid w:val="00AE1173"/>
    <w:rsid w:val="00AE2E3E"/>
    <w:rsid w:val="00AE2E45"/>
    <w:rsid w:val="00AE462D"/>
    <w:rsid w:val="00AE60A8"/>
    <w:rsid w:val="00AE65DF"/>
    <w:rsid w:val="00AF16EE"/>
    <w:rsid w:val="00AF21EC"/>
    <w:rsid w:val="00AF4B4A"/>
    <w:rsid w:val="00AF4D07"/>
    <w:rsid w:val="00B003E6"/>
    <w:rsid w:val="00B003F3"/>
    <w:rsid w:val="00B00A5E"/>
    <w:rsid w:val="00B00BEE"/>
    <w:rsid w:val="00B026A5"/>
    <w:rsid w:val="00B02CE0"/>
    <w:rsid w:val="00B03312"/>
    <w:rsid w:val="00B04410"/>
    <w:rsid w:val="00B04CC7"/>
    <w:rsid w:val="00B06206"/>
    <w:rsid w:val="00B11206"/>
    <w:rsid w:val="00B1217B"/>
    <w:rsid w:val="00B12D31"/>
    <w:rsid w:val="00B15A76"/>
    <w:rsid w:val="00B15C25"/>
    <w:rsid w:val="00B20CBB"/>
    <w:rsid w:val="00B210E7"/>
    <w:rsid w:val="00B21D0A"/>
    <w:rsid w:val="00B23EB2"/>
    <w:rsid w:val="00B25C8C"/>
    <w:rsid w:val="00B26406"/>
    <w:rsid w:val="00B27FD5"/>
    <w:rsid w:val="00B31311"/>
    <w:rsid w:val="00B358E3"/>
    <w:rsid w:val="00B40816"/>
    <w:rsid w:val="00B4372D"/>
    <w:rsid w:val="00B43D44"/>
    <w:rsid w:val="00B446AA"/>
    <w:rsid w:val="00B44C81"/>
    <w:rsid w:val="00B50B17"/>
    <w:rsid w:val="00B535A1"/>
    <w:rsid w:val="00B66BB5"/>
    <w:rsid w:val="00B72E52"/>
    <w:rsid w:val="00B745D6"/>
    <w:rsid w:val="00B76388"/>
    <w:rsid w:val="00B772E5"/>
    <w:rsid w:val="00B84BE5"/>
    <w:rsid w:val="00B84DDA"/>
    <w:rsid w:val="00B85C3B"/>
    <w:rsid w:val="00B9142C"/>
    <w:rsid w:val="00B91867"/>
    <w:rsid w:val="00B91E38"/>
    <w:rsid w:val="00B9250E"/>
    <w:rsid w:val="00B95A3A"/>
    <w:rsid w:val="00B95B22"/>
    <w:rsid w:val="00B9743A"/>
    <w:rsid w:val="00B9767F"/>
    <w:rsid w:val="00BA0914"/>
    <w:rsid w:val="00BA3CC2"/>
    <w:rsid w:val="00BA6421"/>
    <w:rsid w:val="00BA6F60"/>
    <w:rsid w:val="00BB1001"/>
    <w:rsid w:val="00BB1509"/>
    <w:rsid w:val="00BB5F27"/>
    <w:rsid w:val="00BB7B74"/>
    <w:rsid w:val="00BC0DED"/>
    <w:rsid w:val="00BC27E1"/>
    <w:rsid w:val="00BC5A81"/>
    <w:rsid w:val="00BD0F39"/>
    <w:rsid w:val="00BD16C8"/>
    <w:rsid w:val="00BD6049"/>
    <w:rsid w:val="00BD6964"/>
    <w:rsid w:val="00BD7AB8"/>
    <w:rsid w:val="00BE1573"/>
    <w:rsid w:val="00BE184C"/>
    <w:rsid w:val="00BE1EC5"/>
    <w:rsid w:val="00BE3243"/>
    <w:rsid w:val="00BE39B8"/>
    <w:rsid w:val="00BE50F0"/>
    <w:rsid w:val="00BE57FC"/>
    <w:rsid w:val="00BE6049"/>
    <w:rsid w:val="00BE658C"/>
    <w:rsid w:val="00BF1152"/>
    <w:rsid w:val="00BF1E72"/>
    <w:rsid w:val="00BF46E7"/>
    <w:rsid w:val="00BF5CB2"/>
    <w:rsid w:val="00C00E3A"/>
    <w:rsid w:val="00C026B0"/>
    <w:rsid w:val="00C037E0"/>
    <w:rsid w:val="00C03BC5"/>
    <w:rsid w:val="00C04D16"/>
    <w:rsid w:val="00C109FC"/>
    <w:rsid w:val="00C1415B"/>
    <w:rsid w:val="00C1692C"/>
    <w:rsid w:val="00C17CE6"/>
    <w:rsid w:val="00C20909"/>
    <w:rsid w:val="00C22334"/>
    <w:rsid w:val="00C2295F"/>
    <w:rsid w:val="00C26AFC"/>
    <w:rsid w:val="00C319EE"/>
    <w:rsid w:val="00C3238D"/>
    <w:rsid w:val="00C366DB"/>
    <w:rsid w:val="00C37D72"/>
    <w:rsid w:val="00C40533"/>
    <w:rsid w:val="00C41691"/>
    <w:rsid w:val="00C418E2"/>
    <w:rsid w:val="00C44E55"/>
    <w:rsid w:val="00C47239"/>
    <w:rsid w:val="00C502AA"/>
    <w:rsid w:val="00C505C2"/>
    <w:rsid w:val="00C50F50"/>
    <w:rsid w:val="00C5490B"/>
    <w:rsid w:val="00C54A0E"/>
    <w:rsid w:val="00C55F0F"/>
    <w:rsid w:val="00C631FB"/>
    <w:rsid w:val="00C64B98"/>
    <w:rsid w:val="00C65158"/>
    <w:rsid w:val="00C655C6"/>
    <w:rsid w:val="00C670B4"/>
    <w:rsid w:val="00C67F97"/>
    <w:rsid w:val="00C71882"/>
    <w:rsid w:val="00C751DB"/>
    <w:rsid w:val="00C7713A"/>
    <w:rsid w:val="00C80F1F"/>
    <w:rsid w:val="00C8198B"/>
    <w:rsid w:val="00C81A2C"/>
    <w:rsid w:val="00C827C2"/>
    <w:rsid w:val="00C82B72"/>
    <w:rsid w:val="00C845FF"/>
    <w:rsid w:val="00C85AEB"/>
    <w:rsid w:val="00C87358"/>
    <w:rsid w:val="00C91EE6"/>
    <w:rsid w:val="00C95A54"/>
    <w:rsid w:val="00C97C79"/>
    <w:rsid w:val="00CA0533"/>
    <w:rsid w:val="00CA07C0"/>
    <w:rsid w:val="00CA394A"/>
    <w:rsid w:val="00CA55ED"/>
    <w:rsid w:val="00CB0B09"/>
    <w:rsid w:val="00CB27E7"/>
    <w:rsid w:val="00CB2880"/>
    <w:rsid w:val="00CB4143"/>
    <w:rsid w:val="00CC1930"/>
    <w:rsid w:val="00CC2F98"/>
    <w:rsid w:val="00CC3C54"/>
    <w:rsid w:val="00CC57C0"/>
    <w:rsid w:val="00CC6667"/>
    <w:rsid w:val="00CD162D"/>
    <w:rsid w:val="00CD1F97"/>
    <w:rsid w:val="00CD23FE"/>
    <w:rsid w:val="00CD34E6"/>
    <w:rsid w:val="00CD39EE"/>
    <w:rsid w:val="00CD4D56"/>
    <w:rsid w:val="00CE2CF3"/>
    <w:rsid w:val="00CE2DE9"/>
    <w:rsid w:val="00CE30F2"/>
    <w:rsid w:val="00CE550B"/>
    <w:rsid w:val="00CE5E62"/>
    <w:rsid w:val="00CF3E77"/>
    <w:rsid w:val="00CF47AE"/>
    <w:rsid w:val="00D071AC"/>
    <w:rsid w:val="00D13948"/>
    <w:rsid w:val="00D139E7"/>
    <w:rsid w:val="00D13DF9"/>
    <w:rsid w:val="00D1468D"/>
    <w:rsid w:val="00D20152"/>
    <w:rsid w:val="00D20731"/>
    <w:rsid w:val="00D210BB"/>
    <w:rsid w:val="00D21372"/>
    <w:rsid w:val="00D24A35"/>
    <w:rsid w:val="00D251C4"/>
    <w:rsid w:val="00D27BF8"/>
    <w:rsid w:val="00D30851"/>
    <w:rsid w:val="00D3325A"/>
    <w:rsid w:val="00D349D8"/>
    <w:rsid w:val="00D34F4F"/>
    <w:rsid w:val="00D3524D"/>
    <w:rsid w:val="00D3721B"/>
    <w:rsid w:val="00D41278"/>
    <w:rsid w:val="00D42BE3"/>
    <w:rsid w:val="00D43AD6"/>
    <w:rsid w:val="00D43E4A"/>
    <w:rsid w:val="00D445D1"/>
    <w:rsid w:val="00D4562E"/>
    <w:rsid w:val="00D45954"/>
    <w:rsid w:val="00D45AA5"/>
    <w:rsid w:val="00D45F8A"/>
    <w:rsid w:val="00D47212"/>
    <w:rsid w:val="00D47DAF"/>
    <w:rsid w:val="00D513D6"/>
    <w:rsid w:val="00D516FB"/>
    <w:rsid w:val="00D54942"/>
    <w:rsid w:val="00D56717"/>
    <w:rsid w:val="00D572D5"/>
    <w:rsid w:val="00D61CFA"/>
    <w:rsid w:val="00D62279"/>
    <w:rsid w:val="00D638AE"/>
    <w:rsid w:val="00D6470E"/>
    <w:rsid w:val="00D65B0A"/>
    <w:rsid w:val="00D663EE"/>
    <w:rsid w:val="00D72869"/>
    <w:rsid w:val="00D7327E"/>
    <w:rsid w:val="00D7447F"/>
    <w:rsid w:val="00D803AC"/>
    <w:rsid w:val="00D84766"/>
    <w:rsid w:val="00D87159"/>
    <w:rsid w:val="00D90CD7"/>
    <w:rsid w:val="00D937DB"/>
    <w:rsid w:val="00D96C22"/>
    <w:rsid w:val="00D97701"/>
    <w:rsid w:val="00DA0375"/>
    <w:rsid w:val="00DA2D2C"/>
    <w:rsid w:val="00DA3835"/>
    <w:rsid w:val="00DA3DC4"/>
    <w:rsid w:val="00DA4DCD"/>
    <w:rsid w:val="00DA60D2"/>
    <w:rsid w:val="00DA6514"/>
    <w:rsid w:val="00DA6CA4"/>
    <w:rsid w:val="00DB0C90"/>
    <w:rsid w:val="00DB0FFE"/>
    <w:rsid w:val="00DB11F7"/>
    <w:rsid w:val="00DB2F46"/>
    <w:rsid w:val="00DB3359"/>
    <w:rsid w:val="00DB7597"/>
    <w:rsid w:val="00DC05B1"/>
    <w:rsid w:val="00DC1F93"/>
    <w:rsid w:val="00DC5D87"/>
    <w:rsid w:val="00DC5F45"/>
    <w:rsid w:val="00DC78E8"/>
    <w:rsid w:val="00DC7B81"/>
    <w:rsid w:val="00DD033E"/>
    <w:rsid w:val="00DD111C"/>
    <w:rsid w:val="00DD35E7"/>
    <w:rsid w:val="00DD5E1B"/>
    <w:rsid w:val="00DD6053"/>
    <w:rsid w:val="00DD6703"/>
    <w:rsid w:val="00DD78AC"/>
    <w:rsid w:val="00DE3826"/>
    <w:rsid w:val="00DE382E"/>
    <w:rsid w:val="00DE594B"/>
    <w:rsid w:val="00DE627D"/>
    <w:rsid w:val="00DE67C4"/>
    <w:rsid w:val="00DE6A46"/>
    <w:rsid w:val="00DE7367"/>
    <w:rsid w:val="00DF06C4"/>
    <w:rsid w:val="00DF0EB4"/>
    <w:rsid w:val="00DF122F"/>
    <w:rsid w:val="00DF3421"/>
    <w:rsid w:val="00DF6321"/>
    <w:rsid w:val="00DF7944"/>
    <w:rsid w:val="00E00E6F"/>
    <w:rsid w:val="00E01B5C"/>
    <w:rsid w:val="00E05416"/>
    <w:rsid w:val="00E06024"/>
    <w:rsid w:val="00E0645B"/>
    <w:rsid w:val="00E06A1B"/>
    <w:rsid w:val="00E11750"/>
    <w:rsid w:val="00E1195E"/>
    <w:rsid w:val="00E13650"/>
    <w:rsid w:val="00E14302"/>
    <w:rsid w:val="00E16F5E"/>
    <w:rsid w:val="00E17ABD"/>
    <w:rsid w:val="00E21726"/>
    <w:rsid w:val="00E226CB"/>
    <w:rsid w:val="00E24FB4"/>
    <w:rsid w:val="00E27F76"/>
    <w:rsid w:val="00E3312F"/>
    <w:rsid w:val="00E3324D"/>
    <w:rsid w:val="00E333A5"/>
    <w:rsid w:val="00E34451"/>
    <w:rsid w:val="00E34703"/>
    <w:rsid w:val="00E35FF4"/>
    <w:rsid w:val="00E43718"/>
    <w:rsid w:val="00E4374F"/>
    <w:rsid w:val="00E44AC0"/>
    <w:rsid w:val="00E44D02"/>
    <w:rsid w:val="00E4614A"/>
    <w:rsid w:val="00E46635"/>
    <w:rsid w:val="00E50AFD"/>
    <w:rsid w:val="00E519A1"/>
    <w:rsid w:val="00E52899"/>
    <w:rsid w:val="00E53B97"/>
    <w:rsid w:val="00E555FA"/>
    <w:rsid w:val="00E5668D"/>
    <w:rsid w:val="00E5746A"/>
    <w:rsid w:val="00E57761"/>
    <w:rsid w:val="00E601C4"/>
    <w:rsid w:val="00E61E6F"/>
    <w:rsid w:val="00E639E4"/>
    <w:rsid w:val="00E71A09"/>
    <w:rsid w:val="00E727CC"/>
    <w:rsid w:val="00E73435"/>
    <w:rsid w:val="00E74853"/>
    <w:rsid w:val="00E76347"/>
    <w:rsid w:val="00E817E7"/>
    <w:rsid w:val="00E81B9F"/>
    <w:rsid w:val="00E83312"/>
    <w:rsid w:val="00E86438"/>
    <w:rsid w:val="00E872A3"/>
    <w:rsid w:val="00E876B7"/>
    <w:rsid w:val="00E91E8C"/>
    <w:rsid w:val="00E928B2"/>
    <w:rsid w:val="00E94F48"/>
    <w:rsid w:val="00E95784"/>
    <w:rsid w:val="00E969D1"/>
    <w:rsid w:val="00E9723B"/>
    <w:rsid w:val="00E9763F"/>
    <w:rsid w:val="00EA0E38"/>
    <w:rsid w:val="00EA1C85"/>
    <w:rsid w:val="00EA20B7"/>
    <w:rsid w:val="00EA3C48"/>
    <w:rsid w:val="00EA460A"/>
    <w:rsid w:val="00EA52B8"/>
    <w:rsid w:val="00EA64E6"/>
    <w:rsid w:val="00EA6CE3"/>
    <w:rsid w:val="00EB00CC"/>
    <w:rsid w:val="00EB0A57"/>
    <w:rsid w:val="00EB1CDA"/>
    <w:rsid w:val="00EB210C"/>
    <w:rsid w:val="00EB2F98"/>
    <w:rsid w:val="00EB5237"/>
    <w:rsid w:val="00EB53F9"/>
    <w:rsid w:val="00EC0BF4"/>
    <w:rsid w:val="00EC0D6B"/>
    <w:rsid w:val="00EC2570"/>
    <w:rsid w:val="00EC5162"/>
    <w:rsid w:val="00ED00F7"/>
    <w:rsid w:val="00ED02DA"/>
    <w:rsid w:val="00ED0EF2"/>
    <w:rsid w:val="00ED6302"/>
    <w:rsid w:val="00ED74F6"/>
    <w:rsid w:val="00ED7BEA"/>
    <w:rsid w:val="00EE1628"/>
    <w:rsid w:val="00EE39C9"/>
    <w:rsid w:val="00EE3FDB"/>
    <w:rsid w:val="00EE5C85"/>
    <w:rsid w:val="00EE6BCF"/>
    <w:rsid w:val="00EF0CDC"/>
    <w:rsid w:val="00EF3F00"/>
    <w:rsid w:val="00EF72B9"/>
    <w:rsid w:val="00EF7A0A"/>
    <w:rsid w:val="00F027A7"/>
    <w:rsid w:val="00F02BC2"/>
    <w:rsid w:val="00F02F38"/>
    <w:rsid w:val="00F0300D"/>
    <w:rsid w:val="00F03A9E"/>
    <w:rsid w:val="00F059CD"/>
    <w:rsid w:val="00F06F53"/>
    <w:rsid w:val="00F10586"/>
    <w:rsid w:val="00F12994"/>
    <w:rsid w:val="00F13453"/>
    <w:rsid w:val="00F13F89"/>
    <w:rsid w:val="00F14CEB"/>
    <w:rsid w:val="00F20525"/>
    <w:rsid w:val="00F20EF7"/>
    <w:rsid w:val="00F21620"/>
    <w:rsid w:val="00F22A75"/>
    <w:rsid w:val="00F272FC"/>
    <w:rsid w:val="00F304A4"/>
    <w:rsid w:val="00F30EFC"/>
    <w:rsid w:val="00F328E7"/>
    <w:rsid w:val="00F342A7"/>
    <w:rsid w:val="00F34C86"/>
    <w:rsid w:val="00F3532A"/>
    <w:rsid w:val="00F358A7"/>
    <w:rsid w:val="00F36241"/>
    <w:rsid w:val="00F36D13"/>
    <w:rsid w:val="00F37F0A"/>
    <w:rsid w:val="00F41072"/>
    <w:rsid w:val="00F44811"/>
    <w:rsid w:val="00F46039"/>
    <w:rsid w:val="00F467E1"/>
    <w:rsid w:val="00F52BFB"/>
    <w:rsid w:val="00F563D4"/>
    <w:rsid w:val="00F5774F"/>
    <w:rsid w:val="00F60250"/>
    <w:rsid w:val="00F612CB"/>
    <w:rsid w:val="00F62059"/>
    <w:rsid w:val="00F63447"/>
    <w:rsid w:val="00F6545A"/>
    <w:rsid w:val="00F66775"/>
    <w:rsid w:val="00F705A2"/>
    <w:rsid w:val="00F719B7"/>
    <w:rsid w:val="00F71CDB"/>
    <w:rsid w:val="00F770D7"/>
    <w:rsid w:val="00F772EB"/>
    <w:rsid w:val="00F77D7E"/>
    <w:rsid w:val="00F808FF"/>
    <w:rsid w:val="00F826F5"/>
    <w:rsid w:val="00F8292E"/>
    <w:rsid w:val="00F8316F"/>
    <w:rsid w:val="00F83E93"/>
    <w:rsid w:val="00F84609"/>
    <w:rsid w:val="00F85361"/>
    <w:rsid w:val="00F8611C"/>
    <w:rsid w:val="00F87438"/>
    <w:rsid w:val="00F87783"/>
    <w:rsid w:val="00F91976"/>
    <w:rsid w:val="00F92D73"/>
    <w:rsid w:val="00FA37B9"/>
    <w:rsid w:val="00FA39A3"/>
    <w:rsid w:val="00FA3C4C"/>
    <w:rsid w:val="00FA41E7"/>
    <w:rsid w:val="00FA4BF8"/>
    <w:rsid w:val="00FA4C11"/>
    <w:rsid w:val="00FA4E46"/>
    <w:rsid w:val="00FA5EDC"/>
    <w:rsid w:val="00FA790C"/>
    <w:rsid w:val="00FB0868"/>
    <w:rsid w:val="00FB0B0D"/>
    <w:rsid w:val="00FB23CE"/>
    <w:rsid w:val="00FB2D13"/>
    <w:rsid w:val="00FB415A"/>
    <w:rsid w:val="00FB679D"/>
    <w:rsid w:val="00FC01F4"/>
    <w:rsid w:val="00FC2AAE"/>
    <w:rsid w:val="00FC53A6"/>
    <w:rsid w:val="00FD245D"/>
    <w:rsid w:val="00FD2A6B"/>
    <w:rsid w:val="00FD411A"/>
    <w:rsid w:val="00FD54FB"/>
    <w:rsid w:val="00FD56F3"/>
    <w:rsid w:val="00FD6E07"/>
    <w:rsid w:val="00FD6E64"/>
    <w:rsid w:val="00FE15A5"/>
    <w:rsid w:val="00FE1F93"/>
    <w:rsid w:val="00FE5FF3"/>
    <w:rsid w:val="00FE7141"/>
    <w:rsid w:val="00FF0C58"/>
    <w:rsid w:val="00FF1D4A"/>
    <w:rsid w:val="00FF71E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4579F90"/>
  <w15:docId w15:val="{9B8F2AC7-8A22-4A36-A43F-E5C536970D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A0E7E"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elha">
    <w:name w:val="Table Grid"/>
    <w:basedOn w:val="Tabelanormal"/>
    <w:uiPriority w:val="39"/>
    <w:rsid w:val="001A0E7E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Cabealho">
    <w:name w:val="header"/>
    <w:basedOn w:val="Normal"/>
    <w:link w:val="CabealhoCarter"/>
    <w:uiPriority w:val="99"/>
    <w:semiHidden/>
    <w:unhideWhenUsed/>
    <w:rsid w:val="0098376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semiHidden/>
    <w:rsid w:val="00983763"/>
  </w:style>
  <w:style w:type="paragraph" w:styleId="Rodap">
    <w:name w:val="footer"/>
    <w:basedOn w:val="Normal"/>
    <w:link w:val="RodapCarter"/>
    <w:uiPriority w:val="99"/>
    <w:semiHidden/>
    <w:unhideWhenUsed/>
    <w:rsid w:val="0098376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semiHidden/>
    <w:rsid w:val="00983763"/>
  </w:style>
  <w:style w:type="paragraph" w:styleId="PargrafodaLista">
    <w:name w:val="List Paragraph"/>
    <w:basedOn w:val="Normal"/>
    <w:uiPriority w:val="34"/>
    <w:qFormat/>
    <w:rsid w:val="00D513D6"/>
    <w:pPr>
      <w:ind w:left="720"/>
      <w:contextualSpacing/>
    </w:pPr>
  </w:style>
  <w:style w:type="paragraph" w:styleId="Textodebalo">
    <w:name w:val="Balloon Text"/>
    <w:basedOn w:val="Normal"/>
    <w:link w:val="TextodebaloCarter"/>
    <w:uiPriority w:val="99"/>
    <w:semiHidden/>
    <w:unhideWhenUsed/>
    <w:rsid w:val="00BE39B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BE39B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0E9BF3-7C36-4969-8E30-7BC24BEA60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418</Words>
  <Characters>2260</Characters>
  <Application>Microsoft Office Word</Application>
  <DocSecurity>0</DocSecurity>
  <Lines>18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JPAci</Company>
  <LinksUpToDate>false</LinksUpToDate>
  <CharactersWithSpaces>2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ago Maricoto</dc:creator>
  <cp:keywords/>
  <dc:description/>
  <cp:lastModifiedBy>Tiago João Pais Maricoto</cp:lastModifiedBy>
  <cp:revision>3</cp:revision>
  <dcterms:created xsi:type="dcterms:W3CDTF">2020-10-17T18:26:00Z</dcterms:created>
  <dcterms:modified xsi:type="dcterms:W3CDTF">2020-10-17T18:30:00Z</dcterms:modified>
</cp:coreProperties>
</file>